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3C445A" w14:textId="77777777" w:rsidR="004F4A47" w:rsidRPr="00DA7A67" w:rsidRDefault="00E96BEC" w:rsidP="00E96BEC">
      <w:pPr>
        <w:jc w:val="center"/>
      </w:pPr>
      <w:r w:rsidRPr="00DA7A67">
        <w:rPr>
          <w:noProof/>
        </w:rPr>
        <w:drawing>
          <wp:inline distT="0" distB="0" distL="0" distR="0" wp14:anchorId="6D8587B1" wp14:editId="36B3957A">
            <wp:extent cx="1150620" cy="114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71552" w14:textId="77777777" w:rsidR="00DA7A67" w:rsidRPr="00DA7A67" w:rsidRDefault="00DA7A67" w:rsidP="00DA7A67">
      <w:pPr>
        <w:jc w:val="center"/>
        <w:rPr>
          <w:sz w:val="28"/>
          <w:szCs w:val="28"/>
        </w:rPr>
      </w:pPr>
    </w:p>
    <w:p w14:paraId="2A99E8D2" w14:textId="5B468ECD" w:rsidR="00DA7A67" w:rsidRDefault="00DA7A67" w:rsidP="00DA7A67">
      <w:pPr>
        <w:jc w:val="center"/>
        <w:rPr>
          <w:b/>
          <w:sz w:val="28"/>
          <w:szCs w:val="28"/>
        </w:rPr>
      </w:pPr>
      <w:r w:rsidRPr="00DA7A67">
        <w:rPr>
          <w:b/>
          <w:sz w:val="28"/>
          <w:szCs w:val="28"/>
        </w:rPr>
        <w:t>Pokorný vs. Best odročeno</w:t>
      </w:r>
    </w:p>
    <w:p w14:paraId="3CE12A43" w14:textId="6B70BBF7" w:rsidR="00DA7A67" w:rsidRDefault="00DA7A67" w:rsidP="00DA7A67">
      <w:pPr>
        <w:jc w:val="center"/>
        <w:rPr>
          <w:b/>
          <w:szCs w:val="22"/>
        </w:rPr>
      </w:pPr>
    </w:p>
    <w:p w14:paraId="254AC30E" w14:textId="351949BA" w:rsidR="003F535E" w:rsidRPr="003F535E" w:rsidRDefault="00DA7A67" w:rsidP="003F535E">
      <w:pPr>
        <w:rPr>
          <w:szCs w:val="22"/>
        </w:rPr>
      </w:pPr>
      <w:r>
        <w:rPr>
          <w:b/>
          <w:szCs w:val="22"/>
        </w:rPr>
        <w:t xml:space="preserve">Praha 1. srpna 2018 – </w:t>
      </w:r>
      <w:r>
        <w:rPr>
          <w:szCs w:val="22"/>
        </w:rPr>
        <w:t xml:space="preserve">U Městského soudu v Praze 2 proběhlo </w:t>
      </w:r>
      <w:r w:rsidR="00487624">
        <w:rPr>
          <w:szCs w:val="22"/>
        </w:rPr>
        <w:t xml:space="preserve">v dopoledních hodinách před soudkyní JUDr. Irenou Karpíškovou </w:t>
      </w:r>
      <w:r>
        <w:rPr>
          <w:szCs w:val="22"/>
        </w:rPr>
        <w:t xml:space="preserve">jednání ve sporu AK Pokorný Wágner </w:t>
      </w:r>
      <w:r w:rsidR="003F535E">
        <w:rPr>
          <w:szCs w:val="22"/>
        </w:rPr>
        <w:t xml:space="preserve">(AK PW) </w:t>
      </w:r>
      <w:r>
        <w:rPr>
          <w:szCs w:val="22"/>
        </w:rPr>
        <w:t xml:space="preserve">s Erikem </w:t>
      </w:r>
      <w:proofErr w:type="spellStart"/>
      <w:r>
        <w:rPr>
          <w:szCs w:val="22"/>
        </w:rPr>
        <w:t>Bestem</w:t>
      </w:r>
      <w:proofErr w:type="spellEnd"/>
      <w:r>
        <w:rPr>
          <w:szCs w:val="22"/>
        </w:rPr>
        <w:t xml:space="preserve"> a firmou </w:t>
      </w:r>
      <w:proofErr w:type="spellStart"/>
      <w:r>
        <w:rPr>
          <w:szCs w:val="22"/>
        </w:rPr>
        <w:t>E.S.Best</w:t>
      </w:r>
      <w:proofErr w:type="spellEnd"/>
      <w:r>
        <w:rPr>
          <w:szCs w:val="22"/>
        </w:rPr>
        <w:t xml:space="preserve"> s.r.o. </w:t>
      </w:r>
      <w:r w:rsidR="00DE168A">
        <w:rPr>
          <w:szCs w:val="22"/>
        </w:rPr>
        <w:t xml:space="preserve">AK PW se </w:t>
      </w:r>
      <w:r w:rsidR="00DE168A" w:rsidRPr="003F535E">
        <w:rPr>
          <w:szCs w:val="22"/>
        </w:rPr>
        <w:t>soudní žalob</w:t>
      </w:r>
      <w:r w:rsidR="00144CE6">
        <w:rPr>
          <w:szCs w:val="22"/>
        </w:rPr>
        <w:t>ou</w:t>
      </w:r>
      <w:r w:rsidR="00DE168A" w:rsidRPr="003F535E">
        <w:rPr>
          <w:szCs w:val="22"/>
        </w:rPr>
        <w:t xml:space="preserve"> domáh</w:t>
      </w:r>
      <w:r w:rsidR="00DE168A">
        <w:rPr>
          <w:szCs w:val="22"/>
        </w:rPr>
        <w:t>á</w:t>
      </w:r>
      <w:r w:rsidR="00DE168A" w:rsidRPr="003F535E">
        <w:rPr>
          <w:szCs w:val="22"/>
        </w:rPr>
        <w:t xml:space="preserve"> stažení úvahy o Pokorném a Rafajovi, publikované 26.října 2017 v české a anglické verzi bulletinu </w:t>
      </w:r>
      <w:proofErr w:type="spellStart"/>
      <w:r w:rsidR="00DE168A" w:rsidRPr="003F535E">
        <w:rPr>
          <w:szCs w:val="22"/>
        </w:rPr>
        <w:t>Final</w:t>
      </w:r>
      <w:proofErr w:type="spellEnd"/>
      <w:r w:rsidR="00DE168A" w:rsidRPr="003F535E">
        <w:rPr>
          <w:szCs w:val="22"/>
        </w:rPr>
        <w:t xml:space="preserve"> Word z internetových stránek </w:t>
      </w:r>
      <w:hyperlink r:id="rId5" w:history="1">
        <w:r w:rsidR="00DE168A" w:rsidRPr="003F535E">
          <w:rPr>
            <w:szCs w:val="22"/>
          </w:rPr>
          <w:t>www.fsfinalword.cz</w:t>
        </w:r>
      </w:hyperlink>
      <w:r w:rsidR="00DE168A" w:rsidRPr="003F535E">
        <w:rPr>
          <w:szCs w:val="22"/>
        </w:rPr>
        <w:t xml:space="preserve">, </w:t>
      </w:r>
      <w:hyperlink r:id="rId6" w:history="1">
        <w:r w:rsidR="00DE168A" w:rsidRPr="003F535E">
          <w:rPr>
            <w:szCs w:val="22"/>
          </w:rPr>
          <w:t>www.fsfinalword.com</w:t>
        </w:r>
      </w:hyperlink>
      <w:r w:rsidR="00DE168A" w:rsidRPr="003F535E">
        <w:rPr>
          <w:szCs w:val="22"/>
        </w:rPr>
        <w:t xml:space="preserve"> a </w:t>
      </w:r>
      <w:hyperlink r:id="rId7" w:history="1">
        <w:r w:rsidR="00DE168A" w:rsidRPr="003F535E">
          <w:rPr>
            <w:szCs w:val="22"/>
          </w:rPr>
          <w:t>www.facebook.com/FSFinalWord</w:t>
        </w:r>
      </w:hyperlink>
      <w:r w:rsidR="00DE168A">
        <w:rPr>
          <w:szCs w:val="22"/>
        </w:rPr>
        <w:t xml:space="preserve">. </w:t>
      </w:r>
      <w:r>
        <w:rPr>
          <w:szCs w:val="22"/>
        </w:rPr>
        <w:t>Zdlouhavé jednání bylo po několika hodinách odročeno na 28. listopadu 2018.</w:t>
      </w:r>
    </w:p>
    <w:p w14:paraId="28845304" w14:textId="77719472" w:rsidR="00487624" w:rsidRDefault="00487624" w:rsidP="00DA7A67">
      <w:pPr>
        <w:rPr>
          <w:szCs w:val="22"/>
        </w:rPr>
      </w:pPr>
    </w:p>
    <w:p w14:paraId="1F11A2C3" w14:textId="0CC943EE" w:rsidR="00F2241A" w:rsidRDefault="00F2241A" w:rsidP="00DA7A67">
      <w:pPr>
        <w:rPr>
          <w:szCs w:val="22"/>
        </w:rPr>
      </w:pPr>
      <w:r>
        <w:rPr>
          <w:szCs w:val="22"/>
        </w:rPr>
        <w:t>V úvodu soudkyně sporné strany vyzvala ke smíru. Advokát zastupující AK</w:t>
      </w:r>
      <w:r w:rsidR="00144CE6">
        <w:rPr>
          <w:szCs w:val="22"/>
        </w:rPr>
        <w:t xml:space="preserve"> PW</w:t>
      </w:r>
      <w:r>
        <w:rPr>
          <w:szCs w:val="22"/>
        </w:rPr>
        <w:t xml:space="preserve"> </w:t>
      </w:r>
      <w:r w:rsidR="00144CE6">
        <w:rPr>
          <w:szCs w:val="22"/>
        </w:rPr>
        <w:t xml:space="preserve">takovou možnost podmínil tím, že </w:t>
      </w:r>
      <w:r w:rsidR="00740144">
        <w:rPr>
          <w:szCs w:val="22"/>
        </w:rPr>
        <w:t>se Best omluví</w:t>
      </w:r>
      <w:r w:rsidR="00063A7B">
        <w:rPr>
          <w:szCs w:val="22"/>
        </w:rPr>
        <w:t xml:space="preserve"> a předmětný článek nebude publikovat</w:t>
      </w:r>
      <w:r w:rsidR="00144CE6">
        <w:rPr>
          <w:szCs w:val="22"/>
        </w:rPr>
        <w:t>, přičemž na oplátku nabídl, že se jeho klient Pokorný v paralelně běžícím sporu před Obvodním soudem pro Prahu 7 vzdá požadované finanční satisfakce</w:t>
      </w:r>
      <w:r w:rsidR="00740144">
        <w:rPr>
          <w:szCs w:val="22"/>
        </w:rPr>
        <w:t xml:space="preserve">. </w:t>
      </w:r>
      <w:proofErr w:type="spellStart"/>
      <w:r w:rsidR="00740144">
        <w:rPr>
          <w:szCs w:val="22"/>
        </w:rPr>
        <w:t>Bestův</w:t>
      </w:r>
      <w:proofErr w:type="spellEnd"/>
      <w:r w:rsidR="00740144">
        <w:rPr>
          <w:szCs w:val="22"/>
        </w:rPr>
        <w:t xml:space="preserve"> advokát Ivan Houfek však smír za svého klienta za navrhovaných podmínek odmítl.</w:t>
      </w:r>
    </w:p>
    <w:p w14:paraId="7A0A4061" w14:textId="77777777" w:rsidR="00F2241A" w:rsidRDefault="00F2241A" w:rsidP="00DA7A67">
      <w:pPr>
        <w:rPr>
          <w:szCs w:val="22"/>
        </w:rPr>
      </w:pPr>
    </w:p>
    <w:p w14:paraId="5B58CB01" w14:textId="0F1212B9" w:rsidR="00487624" w:rsidRDefault="00487624" w:rsidP="00DA7A67">
      <w:pPr>
        <w:rPr>
          <w:szCs w:val="22"/>
        </w:rPr>
      </w:pPr>
      <w:r>
        <w:rPr>
          <w:szCs w:val="22"/>
        </w:rPr>
        <w:t xml:space="preserve">Podle </w:t>
      </w:r>
      <w:r w:rsidR="00740144">
        <w:rPr>
          <w:szCs w:val="22"/>
        </w:rPr>
        <w:t>něj</w:t>
      </w:r>
      <w:r>
        <w:rPr>
          <w:szCs w:val="22"/>
        </w:rPr>
        <w:t xml:space="preserve"> nemůže </w:t>
      </w:r>
      <w:r w:rsidR="00740144">
        <w:rPr>
          <w:szCs w:val="22"/>
        </w:rPr>
        <w:t xml:space="preserve">totiž </w:t>
      </w:r>
      <w:r w:rsidR="00F2241A">
        <w:rPr>
          <w:szCs w:val="22"/>
        </w:rPr>
        <w:t xml:space="preserve">mít </w:t>
      </w:r>
      <w:r>
        <w:rPr>
          <w:szCs w:val="22"/>
        </w:rPr>
        <w:t xml:space="preserve">Pokorného právní firma </w:t>
      </w:r>
      <w:r w:rsidR="00F2241A">
        <w:rPr>
          <w:szCs w:val="22"/>
        </w:rPr>
        <w:t xml:space="preserve">na sporu </w:t>
      </w:r>
      <w:r>
        <w:rPr>
          <w:szCs w:val="22"/>
        </w:rPr>
        <w:t xml:space="preserve">žádný legitimní zájem, když se </w:t>
      </w:r>
      <w:r w:rsidRPr="00CA64F0">
        <w:rPr>
          <w:szCs w:val="22"/>
        </w:rPr>
        <w:t xml:space="preserve">jí </w:t>
      </w:r>
      <w:proofErr w:type="spellStart"/>
      <w:r w:rsidR="00CA64F0" w:rsidRPr="00CA64F0">
        <w:rPr>
          <w:szCs w:val="22"/>
        </w:rPr>
        <w:t>Bestovo</w:t>
      </w:r>
      <w:proofErr w:type="spellEnd"/>
      <w:r w:rsidR="00CA64F0" w:rsidRPr="00CA64F0">
        <w:rPr>
          <w:szCs w:val="22"/>
        </w:rPr>
        <w:t xml:space="preserve"> napadené tvrzení v úvaze Pokorný a</w:t>
      </w:r>
      <w:r w:rsidR="00CA64F0">
        <w:rPr>
          <w:szCs w:val="22"/>
        </w:rPr>
        <w:t> </w:t>
      </w:r>
      <w:bookmarkStart w:id="0" w:name="_GoBack"/>
      <w:bookmarkEnd w:id="0"/>
      <w:r w:rsidR="00CA64F0" w:rsidRPr="00CA64F0">
        <w:rPr>
          <w:szCs w:val="22"/>
        </w:rPr>
        <w:t xml:space="preserve">Rafaj, že si </w:t>
      </w:r>
      <w:proofErr w:type="spellStart"/>
      <w:r w:rsidR="00CA64F0" w:rsidRPr="00CA64F0">
        <w:rPr>
          <w:szCs w:val="22"/>
        </w:rPr>
        <w:t>Kapsch</w:t>
      </w:r>
      <w:proofErr w:type="spellEnd"/>
      <w:r w:rsidR="00CA64F0" w:rsidRPr="00CA64F0">
        <w:rPr>
          <w:szCs w:val="22"/>
        </w:rPr>
        <w:t xml:space="preserve"> najal právníka Pokorného, v ůbec </w:t>
      </w:r>
      <w:r w:rsidR="00F2241A" w:rsidRPr="00CA64F0">
        <w:rPr>
          <w:szCs w:val="22"/>
        </w:rPr>
        <w:t xml:space="preserve">netýká. </w:t>
      </w:r>
      <w:r w:rsidR="00F2241A">
        <w:rPr>
          <w:szCs w:val="22"/>
        </w:rPr>
        <w:t xml:space="preserve">V zastoupení </w:t>
      </w:r>
      <w:proofErr w:type="spellStart"/>
      <w:r w:rsidR="00F2241A">
        <w:rPr>
          <w:szCs w:val="22"/>
        </w:rPr>
        <w:t>Besta</w:t>
      </w:r>
      <w:proofErr w:type="spellEnd"/>
      <w:r w:rsidR="00F2241A">
        <w:rPr>
          <w:szCs w:val="22"/>
        </w:rPr>
        <w:t xml:space="preserve"> se </w:t>
      </w:r>
      <w:r w:rsidR="00740144">
        <w:rPr>
          <w:szCs w:val="22"/>
        </w:rPr>
        <w:t xml:space="preserve">také </w:t>
      </w:r>
      <w:r w:rsidR="00F2241A">
        <w:rPr>
          <w:szCs w:val="22"/>
        </w:rPr>
        <w:t xml:space="preserve">domáhal zrušení již vydaného předběžného rozhodnutí o prozatímním zákazu šíření kritizované úvahy na </w:t>
      </w:r>
      <w:proofErr w:type="spellStart"/>
      <w:r w:rsidR="00F2241A">
        <w:rPr>
          <w:szCs w:val="22"/>
        </w:rPr>
        <w:t>Bestových</w:t>
      </w:r>
      <w:proofErr w:type="spellEnd"/>
      <w:r w:rsidR="00F2241A">
        <w:rPr>
          <w:szCs w:val="22"/>
        </w:rPr>
        <w:t xml:space="preserve"> internetových kanálech. Tomuto požadavku soudkyně nevyhověla.</w:t>
      </w:r>
    </w:p>
    <w:p w14:paraId="7BAB8B8D" w14:textId="7F158DFD" w:rsidR="00740144" w:rsidRDefault="00740144" w:rsidP="003F535E">
      <w:pPr>
        <w:rPr>
          <w:szCs w:val="22"/>
        </w:rPr>
      </w:pPr>
    </w:p>
    <w:p w14:paraId="2B88C51E" w14:textId="5DF58B41" w:rsidR="003F535E" w:rsidRDefault="00740144" w:rsidP="003F535E">
      <w:pPr>
        <w:rPr>
          <w:szCs w:val="22"/>
        </w:rPr>
      </w:pPr>
      <w:r>
        <w:rPr>
          <w:szCs w:val="22"/>
        </w:rPr>
        <w:t xml:space="preserve">V odročeném řízení proběhne podrobné dokazování </w:t>
      </w:r>
      <w:proofErr w:type="spellStart"/>
      <w:r>
        <w:rPr>
          <w:szCs w:val="22"/>
        </w:rPr>
        <w:t>Bestem</w:t>
      </w:r>
      <w:proofErr w:type="spellEnd"/>
      <w:r>
        <w:rPr>
          <w:szCs w:val="22"/>
        </w:rPr>
        <w:t xml:space="preserve"> tvrzených sdělení a prokazování legitimního zájmu AK P</w:t>
      </w:r>
      <w:r w:rsidR="00144CE6">
        <w:rPr>
          <w:szCs w:val="22"/>
        </w:rPr>
        <w:t>W</w:t>
      </w:r>
      <w:r>
        <w:rPr>
          <w:szCs w:val="22"/>
        </w:rPr>
        <w:t>, když v napadeném komentáři AK PW není ani zmíněna</w:t>
      </w:r>
      <w:r w:rsidR="003F535E">
        <w:rPr>
          <w:szCs w:val="22"/>
        </w:rPr>
        <w:t>. Houfek navrhuje předvolat k výslechu tyto pro spor důležité osobnosti</w:t>
      </w:r>
      <w:r w:rsidR="0099431C">
        <w:rPr>
          <w:szCs w:val="22"/>
        </w:rPr>
        <w:t xml:space="preserve">: </w:t>
      </w:r>
      <w:r w:rsidR="003F535E" w:rsidRPr="003F535E">
        <w:rPr>
          <w:szCs w:val="22"/>
        </w:rPr>
        <w:t xml:space="preserve">Karla </w:t>
      </w:r>
      <w:proofErr w:type="spellStart"/>
      <w:r w:rsidR="003F535E" w:rsidRPr="003F535E">
        <w:rPr>
          <w:szCs w:val="22"/>
        </w:rPr>
        <w:t>Feixe</w:t>
      </w:r>
      <w:proofErr w:type="spellEnd"/>
      <w:r w:rsidR="003F535E" w:rsidRPr="003F535E">
        <w:rPr>
          <w:szCs w:val="22"/>
        </w:rPr>
        <w:t xml:space="preserve">, jednatele </w:t>
      </w:r>
      <w:proofErr w:type="spellStart"/>
      <w:r w:rsidR="003F535E" w:rsidRPr="003F535E">
        <w:rPr>
          <w:szCs w:val="22"/>
        </w:rPr>
        <w:t>Kapsch</w:t>
      </w:r>
      <w:proofErr w:type="spellEnd"/>
      <w:r w:rsidR="003F535E" w:rsidRPr="003F535E">
        <w:rPr>
          <w:szCs w:val="22"/>
        </w:rPr>
        <w:t xml:space="preserve"> </w:t>
      </w:r>
      <w:proofErr w:type="spellStart"/>
      <w:r w:rsidR="003F535E" w:rsidRPr="003F535E">
        <w:rPr>
          <w:szCs w:val="22"/>
        </w:rPr>
        <w:t>Telematic</w:t>
      </w:r>
      <w:proofErr w:type="spellEnd"/>
      <w:r w:rsidR="003F535E" w:rsidRPr="003F535E">
        <w:rPr>
          <w:szCs w:val="22"/>
        </w:rPr>
        <w:t xml:space="preserve"> </w:t>
      </w:r>
      <w:proofErr w:type="spellStart"/>
      <w:r w:rsidR="003F535E" w:rsidRPr="003F535E">
        <w:rPr>
          <w:szCs w:val="22"/>
        </w:rPr>
        <w:t>Services</w:t>
      </w:r>
      <w:proofErr w:type="spellEnd"/>
      <w:r w:rsidR="003F535E" w:rsidRPr="003F535E">
        <w:rPr>
          <w:szCs w:val="22"/>
        </w:rPr>
        <w:t xml:space="preserve"> spol. s r.o., expremiéra Sobotku, expremiéra Paroubka, ministra </w:t>
      </w:r>
      <w:proofErr w:type="spellStart"/>
      <w:r w:rsidR="003F535E" w:rsidRPr="003F535E">
        <w:rPr>
          <w:szCs w:val="22"/>
        </w:rPr>
        <w:t>Ťoka</w:t>
      </w:r>
      <w:proofErr w:type="spellEnd"/>
      <w:r w:rsidR="003F535E" w:rsidRPr="003F535E">
        <w:rPr>
          <w:szCs w:val="22"/>
        </w:rPr>
        <w:t>, exministra Mládka i předsedu ÚOHS Rafaje.</w:t>
      </w:r>
    </w:p>
    <w:p w14:paraId="1D7F01DF" w14:textId="2C777F4F" w:rsidR="003F535E" w:rsidRDefault="003F535E" w:rsidP="003F535E">
      <w:pPr>
        <w:rPr>
          <w:szCs w:val="22"/>
        </w:rPr>
      </w:pPr>
    </w:p>
    <w:p w14:paraId="7F5BD57C" w14:textId="47DFF026" w:rsidR="003F535E" w:rsidRDefault="003F535E" w:rsidP="003F535E">
      <w:pPr>
        <w:rPr>
          <w:szCs w:val="22"/>
        </w:rPr>
      </w:pPr>
      <w:r>
        <w:rPr>
          <w:szCs w:val="22"/>
        </w:rPr>
        <w:t>„Pokud jsem svou úvahou někomu šlápl na kuří oko, splnil jsem svou novinářskou povinnost. V zemi, odkud pocházím, slušní novináři kolem horké kaše prostě nechodí,“ uzavřel žalovaný Erik Best</w:t>
      </w:r>
      <w:r w:rsidR="00DE168A">
        <w:rPr>
          <w:szCs w:val="22"/>
        </w:rPr>
        <w:t>.</w:t>
      </w:r>
    </w:p>
    <w:p w14:paraId="750CC8C1" w14:textId="067E83FC" w:rsidR="00DE168A" w:rsidRDefault="00DE168A" w:rsidP="003F535E">
      <w:pPr>
        <w:rPr>
          <w:szCs w:val="22"/>
        </w:rPr>
      </w:pPr>
    </w:p>
    <w:p w14:paraId="3E9A155E" w14:textId="3832812E" w:rsidR="00DE168A" w:rsidRDefault="00DE168A" w:rsidP="003F535E">
      <w:pPr>
        <w:rPr>
          <w:szCs w:val="22"/>
        </w:rPr>
      </w:pPr>
    </w:p>
    <w:p w14:paraId="3980F564" w14:textId="77777777" w:rsidR="00DE168A" w:rsidRPr="00E5323D" w:rsidRDefault="00DE168A">
      <w:pPr>
        <w:rPr>
          <w:b/>
          <w:szCs w:val="22"/>
          <w:lang w:val="de-DE"/>
        </w:rPr>
      </w:pPr>
      <w:r w:rsidRPr="00E5323D">
        <w:rPr>
          <w:b/>
          <w:szCs w:val="22"/>
          <w:lang w:val="de-DE"/>
        </w:rPr>
        <w:t>Kontakt:</w:t>
      </w:r>
    </w:p>
    <w:p w14:paraId="2352D5F8" w14:textId="77777777" w:rsidR="00DE168A" w:rsidRPr="00E5323D" w:rsidRDefault="00DE168A">
      <w:pPr>
        <w:spacing w:line="240" w:lineRule="exact"/>
        <w:rPr>
          <w:szCs w:val="22"/>
        </w:rPr>
      </w:pPr>
      <w:r w:rsidRPr="00E5323D">
        <w:rPr>
          <w:szCs w:val="22"/>
        </w:rPr>
        <w:t>Donath Business &amp; Media</w:t>
      </w:r>
    </w:p>
    <w:p w14:paraId="3BE7605D" w14:textId="77777777" w:rsidR="00DE168A" w:rsidRPr="00E5323D" w:rsidRDefault="00DE168A">
      <w:pPr>
        <w:spacing w:line="240" w:lineRule="exact"/>
        <w:rPr>
          <w:szCs w:val="22"/>
        </w:rPr>
      </w:pPr>
      <w:r w:rsidRPr="00E5323D">
        <w:rPr>
          <w:szCs w:val="22"/>
        </w:rPr>
        <w:t>Michal Donath</w:t>
      </w:r>
    </w:p>
    <w:p w14:paraId="36689E63" w14:textId="77777777" w:rsidR="00DE168A" w:rsidRPr="00E5323D" w:rsidRDefault="00DE168A">
      <w:pPr>
        <w:spacing w:line="240" w:lineRule="exact"/>
        <w:rPr>
          <w:szCs w:val="22"/>
        </w:rPr>
      </w:pPr>
      <w:r w:rsidRPr="00E5323D">
        <w:rPr>
          <w:szCs w:val="22"/>
        </w:rPr>
        <w:t>GSM:</w:t>
      </w:r>
      <w:r w:rsidRPr="00E5323D">
        <w:rPr>
          <w:szCs w:val="22"/>
        </w:rPr>
        <w:tab/>
        <w:t>+420 602 222 128</w:t>
      </w:r>
    </w:p>
    <w:p w14:paraId="049286E0" w14:textId="66910432" w:rsidR="00DE168A" w:rsidRPr="003F535E" w:rsidRDefault="00DE168A" w:rsidP="003F535E">
      <w:pPr>
        <w:rPr>
          <w:szCs w:val="22"/>
        </w:rPr>
      </w:pPr>
      <w:r w:rsidRPr="00E5323D">
        <w:rPr>
          <w:szCs w:val="22"/>
        </w:rPr>
        <w:t>michal.donath@dbm.cz</w:t>
      </w:r>
    </w:p>
    <w:p w14:paraId="78F52728" w14:textId="0B392D3A" w:rsidR="00740144" w:rsidRDefault="00740144" w:rsidP="003F535E">
      <w:pPr>
        <w:spacing w:line="211" w:lineRule="exact"/>
        <w:rPr>
          <w:szCs w:val="22"/>
        </w:rPr>
      </w:pPr>
    </w:p>
    <w:p w14:paraId="340F0836" w14:textId="77777777" w:rsidR="00DA7A67" w:rsidRPr="00DA7A67" w:rsidRDefault="00DA7A67" w:rsidP="00DE168A">
      <w:pPr>
        <w:rPr>
          <w:b/>
          <w:szCs w:val="22"/>
        </w:rPr>
      </w:pPr>
    </w:p>
    <w:sectPr w:rsidR="00DA7A67" w:rsidRPr="00DA7A67">
      <w:pgSz w:w="11906" w:h="16838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DM2NzYzszQ1NTZS0lEKTi0uzszPAykwqgUAoKh+WiwAAAA="/>
  </w:docVars>
  <w:rsids>
    <w:rsidRoot w:val="00E96BEC"/>
    <w:rsid w:val="00000487"/>
    <w:rsid w:val="00000736"/>
    <w:rsid w:val="00006988"/>
    <w:rsid w:val="00011ED1"/>
    <w:rsid w:val="00011FD2"/>
    <w:rsid w:val="000141B9"/>
    <w:rsid w:val="000141D1"/>
    <w:rsid w:val="0001433D"/>
    <w:rsid w:val="000158A4"/>
    <w:rsid w:val="00015CA7"/>
    <w:rsid w:val="00016A37"/>
    <w:rsid w:val="0002288B"/>
    <w:rsid w:val="00022FCD"/>
    <w:rsid w:val="00023816"/>
    <w:rsid w:val="000261FD"/>
    <w:rsid w:val="00030FCB"/>
    <w:rsid w:val="00031572"/>
    <w:rsid w:val="0003195A"/>
    <w:rsid w:val="000323EF"/>
    <w:rsid w:val="000337E1"/>
    <w:rsid w:val="00033C6B"/>
    <w:rsid w:val="00036EE9"/>
    <w:rsid w:val="00041DBB"/>
    <w:rsid w:val="00042D50"/>
    <w:rsid w:val="000431D8"/>
    <w:rsid w:val="00044A55"/>
    <w:rsid w:val="0004546F"/>
    <w:rsid w:val="0004689B"/>
    <w:rsid w:val="000472F4"/>
    <w:rsid w:val="000474EF"/>
    <w:rsid w:val="00047E7E"/>
    <w:rsid w:val="00051AF5"/>
    <w:rsid w:val="00051DA0"/>
    <w:rsid w:val="0005248B"/>
    <w:rsid w:val="000534E5"/>
    <w:rsid w:val="000545C6"/>
    <w:rsid w:val="00054A5C"/>
    <w:rsid w:val="0005580D"/>
    <w:rsid w:val="00057379"/>
    <w:rsid w:val="0005785B"/>
    <w:rsid w:val="00060EF3"/>
    <w:rsid w:val="000614F0"/>
    <w:rsid w:val="000621D1"/>
    <w:rsid w:val="00063A7B"/>
    <w:rsid w:val="00063C80"/>
    <w:rsid w:val="00065372"/>
    <w:rsid w:val="000653F6"/>
    <w:rsid w:val="00067F22"/>
    <w:rsid w:val="0007099B"/>
    <w:rsid w:val="000711A0"/>
    <w:rsid w:val="0007296F"/>
    <w:rsid w:val="000742BB"/>
    <w:rsid w:val="00074A29"/>
    <w:rsid w:val="00075E7E"/>
    <w:rsid w:val="000760A8"/>
    <w:rsid w:val="00076F6F"/>
    <w:rsid w:val="00077736"/>
    <w:rsid w:val="00080D7F"/>
    <w:rsid w:val="00080FBB"/>
    <w:rsid w:val="00081D5F"/>
    <w:rsid w:val="00082FF0"/>
    <w:rsid w:val="00083867"/>
    <w:rsid w:val="0008389C"/>
    <w:rsid w:val="000846D5"/>
    <w:rsid w:val="00085326"/>
    <w:rsid w:val="00091472"/>
    <w:rsid w:val="00091DC6"/>
    <w:rsid w:val="000925AD"/>
    <w:rsid w:val="00093537"/>
    <w:rsid w:val="00093EE1"/>
    <w:rsid w:val="000954A3"/>
    <w:rsid w:val="000A1A59"/>
    <w:rsid w:val="000A1B95"/>
    <w:rsid w:val="000A2244"/>
    <w:rsid w:val="000A2769"/>
    <w:rsid w:val="000A284A"/>
    <w:rsid w:val="000A2856"/>
    <w:rsid w:val="000A2E32"/>
    <w:rsid w:val="000A37A6"/>
    <w:rsid w:val="000A3C5B"/>
    <w:rsid w:val="000A5BF7"/>
    <w:rsid w:val="000A6D87"/>
    <w:rsid w:val="000A71DD"/>
    <w:rsid w:val="000A7950"/>
    <w:rsid w:val="000A7CD8"/>
    <w:rsid w:val="000B1E63"/>
    <w:rsid w:val="000B283B"/>
    <w:rsid w:val="000B3674"/>
    <w:rsid w:val="000B3F4B"/>
    <w:rsid w:val="000B5951"/>
    <w:rsid w:val="000B678D"/>
    <w:rsid w:val="000C174B"/>
    <w:rsid w:val="000C1B4B"/>
    <w:rsid w:val="000C201F"/>
    <w:rsid w:val="000C2C6E"/>
    <w:rsid w:val="000C3740"/>
    <w:rsid w:val="000C38DA"/>
    <w:rsid w:val="000C3D42"/>
    <w:rsid w:val="000C46B3"/>
    <w:rsid w:val="000C4D96"/>
    <w:rsid w:val="000C572A"/>
    <w:rsid w:val="000C585C"/>
    <w:rsid w:val="000C6522"/>
    <w:rsid w:val="000C6A75"/>
    <w:rsid w:val="000C6FF7"/>
    <w:rsid w:val="000D0855"/>
    <w:rsid w:val="000D1600"/>
    <w:rsid w:val="000D2D79"/>
    <w:rsid w:val="000D3623"/>
    <w:rsid w:val="000D377A"/>
    <w:rsid w:val="000D3B97"/>
    <w:rsid w:val="000D3E48"/>
    <w:rsid w:val="000D4B14"/>
    <w:rsid w:val="000D4B1D"/>
    <w:rsid w:val="000D7817"/>
    <w:rsid w:val="000D785C"/>
    <w:rsid w:val="000E02B0"/>
    <w:rsid w:val="000E1179"/>
    <w:rsid w:val="000E13EB"/>
    <w:rsid w:val="000E150C"/>
    <w:rsid w:val="000E1C6A"/>
    <w:rsid w:val="000E3F5F"/>
    <w:rsid w:val="000E4C04"/>
    <w:rsid w:val="000E4FE3"/>
    <w:rsid w:val="000E68E5"/>
    <w:rsid w:val="000E6CC7"/>
    <w:rsid w:val="000F1616"/>
    <w:rsid w:val="000F19C1"/>
    <w:rsid w:val="000F1F1F"/>
    <w:rsid w:val="000F5406"/>
    <w:rsid w:val="001005F9"/>
    <w:rsid w:val="00100927"/>
    <w:rsid w:val="00104159"/>
    <w:rsid w:val="00107402"/>
    <w:rsid w:val="00107C77"/>
    <w:rsid w:val="0011100A"/>
    <w:rsid w:val="0011197C"/>
    <w:rsid w:val="001147E1"/>
    <w:rsid w:val="00115922"/>
    <w:rsid w:val="001177CF"/>
    <w:rsid w:val="00120BF7"/>
    <w:rsid w:val="00120EBC"/>
    <w:rsid w:val="0012138C"/>
    <w:rsid w:val="001214BC"/>
    <w:rsid w:val="001223E3"/>
    <w:rsid w:val="0012364D"/>
    <w:rsid w:val="00123F53"/>
    <w:rsid w:val="00124AB4"/>
    <w:rsid w:val="00125A57"/>
    <w:rsid w:val="00125F41"/>
    <w:rsid w:val="00126ABB"/>
    <w:rsid w:val="00126B1D"/>
    <w:rsid w:val="00130882"/>
    <w:rsid w:val="00130F7E"/>
    <w:rsid w:val="00131C7C"/>
    <w:rsid w:val="00132707"/>
    <w:rsid w:val="00132C5C"/>
    <w:rsid w:val="001359EC"/>
    <w:rsid w:val="00135AE3"/>
    <w:rsid w:val="00135E5A"/>
    <w:rsid w:val="00136FEB"/>
    <w:rsid w:val="0013717C"/>
    <w:rsid w:val="001429CC"/>
    <w:rsid w:val="00144B03"/>
    <w:rsid w:val="00144CE6"/>
    <w:rsid w:val="00144DCB"/>
    <w:rsid w:val="00145505"/>
    <w:rsid w:val="001464C9"/>
    <w:rsid w:val="00147B25"/>
    <w:rsid w:val="00150E59"/>
    <w:rsid w:val="00150F9F"/>
    <w:rsid w:val="00151748"/>
    <w:rsid w:val="0015183B"/>
    <w:rsid w:val="0015188B"/>
    <w:rsid w:val="00153379"/>
    <w:rsid w:val="001538C1"/>
    <w:rsid w:val="0015563A"/>
    <w:rsid w:val="00156494"/>
    <w:rsid w:val="00156A1F"/>
    <w:rsid w:val="0015711C"/>
    <w:rsid w:val="00157238"/>
    <w:rsid w:val="001608B1"/>
    <w:rsid w:val="0016105B"/>
    <w:rsid w:val="00171D12"/>
    <w:rsid w:val="00173140"/>
    <w:rsid w:val="00173A3B"/>
    <w:rsid w:val="001747E1"/>
    <w:rsid w:val="00174D32"/>
    <w:rsid w:val="00174D50"/>
    <w:rsid w:val="001772F0"/>
    <w:rsid w:val="0017738F"/>
    <w:rsid w:val="001816D9"/>
    <w:rsid w:val="00182DDF"/>
    <w:rsid w:val="00182EF4"/>
    <w:rsid w:val="0018363F"/>
    <w:rsid w:val="001841A1"/>
    <w:rsid w:val="00185B73"/>
    <w:rsid w:val="00185D7F"/>
    <w:rsid w:val="00186AA0"/>
    <w:rsid w:val="001879B3"/>
    <w:rsid w:val="00190420"/>
    <w:rsid w:val="00192511"/>
    <w:rsid w:val="00192B5F"/>
    <w:rsid w:val="0019686B"/>
    <w:rsid w:val="001A0131"/>
    <w:rsid w:val="001A1B8C"/>
    <w:rsid w:val="001A23BC"/>
    <w:rsid w:val="001A2BE7"/>
    <w:rsid w:val="001A5864"/>
    <w:rsid w:val="001A71DA"/>
    <w:rsid w:val="001A7456"/>
    <w:rsid w:val="001A75E3"/>
    <w:rsid w:val="001B02F3"/>
    <w:rsid w:val="001B06DB"/>
    <w:rsid w:val="001B0A36"/>
    <w:rsid w:val="001B1372"/>
    <w:rsid w:val="001B2024"/>
    <w:rsid w:val="001B301D"/>
    <w:rsid w:val="001B6B41"/>
    <w:rsid w:val="001B6D7C"/>
    <w:rsid w:val="001B6FE5"/>
    <w:rsid w:val="001C0D3A"/>
    <w:rsid w:val="001C222A"/>
    <w:rsid w:val="001C4569"/>
    <w:rsid w:val="001C49FB"/>
    <w:rsid w:val="001C5947"/>
    <w:rsid w:val="001C72FF"/>
    <w:rsid w:val="001C7CA8"/>
    <w:rsid w:val="001D063D"/>
    <w:rsid w:val="001D196C"/>
    <w:rsid w:val="001D3665"/>
    <w:rsid w:val="001D53C0"/>
    <w:rsid w:val="001D6020"/>
    <w:rsid w:val="001D62A3"/>
    <w:rsid w:val="001D63B2"/>
    <w:rsid w:val="001D7034"/>
    <w:rsid w:val="001D79B6"/>
    <w:rsid w:val="001E0E95"/>
    <w:rsid w:val="001E1610"/>
    <w:rsid w:val="001E1925"/>
    <w:rsid w:val="001E21BF"/>
    <w:rsid w:val="001E2716"/>
    <w:rsid w:val="001E2D43"/>
    <w:rsid w:val="001E4A99"/>
    <w:rsid w:val="001E4B9F"/>
    <w:rsid w:val="001E518A"/>
    <w:rsid w:val="001E5F25"/>
    <w:rsid w:val="001E70AD"/>
    <w:rsid w:val="001E7F38"/>
    <w:rsid w:val="001F0667"/>
    <w:rsid w:val="001F163D"/>
    <w:rsid w:val="001F36E8"/>
    <w:rsid w:val="001F39F8"/>
    <w:rsid w:val="001F4C3B"/>
    <w:rsid w:val="001F4C6A"/>
    <w:rsid w:val="001F5AE2"/>
    <w:rsid w:val="001F5E3E"/>
    <w:rsid w:val="001F670A"/>
    <w:rsid w:val="001F6A95"/>
    <w:rsid w:val="002009ED"/>
    <w:rsid w:val="00200CFC"/>
    <w:rsid w:val="00201E6B"/>
    <w:rsid w:val="00204F20"/>
    <w:rsid w:val="002058DA"/>
    <w:rsid w:val="00205B75"/>
    <w:rsid w:val="00206BE3"/>
    <w:rsid w:val="00211B12"/>
    <w:rsid w:val="00212EE1"/>
    <w:rsid w:val="00213AD2"/>
    <w:rsid w:val="00215905"/>
    <w:rsid w:val="00215B7B"/>
    <w:rsid w:val="0021654E"/>
    <w:rsid w:val="00217CD8"/>
    <w:rsid w:val="0022066F"/>
    <w:rsid w:val="002221B5"/>
    <w:rsid w:val="002236D5"/>
    <w:rsid w:val="00224ACB"/>
    <w:rsid w:val="00225DE8"/>
    <w:rsid w:val="00227014"/>
    <w:rsid w:val="002329A3"/>
    <w:rsid w:val="00232F59"/>
    <w:rsid w:val="002352BA"/>
    <w:rsid w:val="002401E8"/>
    <w:rsid w:val="00240CAA"/>
    <w:rsid w:val="002412B3"/>
    <w:rsid w:val="002419FC"/>
    <w:rsid w:val="00242D50"/>
    <w:rsid w:val="00243323"/>
    <w:rsid w:val="00244E93"/>
    <w:rsid w:val="00245645"/>
    <w:rsid w:val="00245BB2"/>
    <w:rsid w:val="00246102"/>
    <w:rsid w:val="002471A3"/>
    <w:rsid w:val="0025025F"/>
    <w:rsid w:val="00250730"/>
    <w:rsid w:val="0025091D"/>
    <w:rsid w:val="00253E44"/>
    <w:rsid w:val="00255629"/>
    <w:rsid w:val="00255A29"/>
    <w:rsid w:val="00257E5A"/>
    <w:rsid w:val="00261B3A"/>
    <w:rsid w:val="00262163"/>
    <w:rsid w:val="00262248"/>
    <w:rsid w:val="00262BC2"/>
    <w:rsid w:val="002632A0"/>
    <w:rsid w:val="0026509F"/>
    <w:rsid w:val="00265F20"/>
    <w:rsid w:val="00267191"/>
    <w:rsid w:val="002676B3"/>
    <w:rsid w:val="002705E4"/>
    <w:rsid w:val="00270D02"/>
    <w:rsid w:val="00271856"/>
    <w:rsid w:val="0027186F"/>
    <w:rsid w:val="002730FF"/>
    <w:rsid w:val="002743A2"/>
    <w:rsid w:val="002769BD"/>
    <w:rsid w:val="00280139"/>
    <w:rsid w:val="0028099D"/>
    <w:rsid w:val="0028186B"/>
    <w:rsid w:val="00281B66"/>
    <w:rsid w:val="00282468"/>
    <w:rsid w:val="0028329E"/>
    <w:rsid w:val="00283D06"/>
    <w:rsid w:val="00283F2F"/>
    <w:rsid w:val="002841EF"/>
    <w:rsid w:val="002851B7"/>
    <w:rsid w:val="00285425"/>
    <w:rsid w:val="0028549A"/>
    <w:rsid w:val="00285CC9"/>
    <w:rsid w:val="0028726A"/>
    <w:rsid w:val="0028726C"/>
    <w:rsid w:val="0029303A"/>
    <w:rsid w:val="002935E5"/>
    <w:rsid w:val="00295CAA"/>
    <w:rsid w:val="002967AA"/>
    <w:rsid w:val="002A0552"/>
    <w:rsid w:val="002A14ED"/>
    <w:rsid w:val="002A271A"/>
    <w:rsid w:val="002A33AA"/>
    <w:rsid w:val="002A3A30"/>
    <w:rsid w:val="002A46C5"/>
    <w:rsid w:val="002A7718"/>
    <w:rsid w:val="002B061C"/>
    <w:rsid w:val="002B1643"/>
    <w:rsid w:val="002B2C07"/>
    <w:rsid w:val="002B4250"/>
    <w:rsid w:val="002B427B"/>
    <w:rsid w:val="002B5645"/>
    <w:rsid w:val="002B5DB4"/>
    <w:rsid w:val="002B7B8B"/>
    <w:rsid w:val="002C3830"/>
    <w:rsid w:val="002C4638"/>
    <w:rsid w:val="002C5035"/>
    <w:rsid w:val="002C50EF"/>
    <w:rsid w:val="002C51E8"/>
    <w:rsid w:val="002C651C"/>
    <w:rsid w:val="002C704A"/>
    <w:rsid w:val="002C74CD"/>
    <w:rsid w:val="002C79E8"/>
    <w:rsid w:val="002D33B0"/>
    <w:rsid w:val="002D3668"/>
    <w:rsid w:val="002D56A7"/>
    <w:rsid w:val="002D6EDF"/>
    <w:rsid w:val="002D737A"/>
    <w:rsid w:val="002E1404"/>
    <w:rsid w:val="002E269C"/>
    <w:rsid w:val="002E458D"/>
    <w:rsid w:val="002E6957"/>
    <w:rsid w:val="002F1176"/>
    <w:rsid w:val="002F1684"/>
    <w:rsid w:val="002F26F9"/>
    <w:rsid w:val="002F3A07"/>
    <w:rsid w:val="002F3CCD"/>
    <w:rsid w:val="002F6BB1"/>
    <w:rsid w:val="00302F87"/>
    <w:rsid w:val="00303A07"/>
    <w:rsid w:val="00304426"/>
    <w:rsid w:val="00305065"/>
    <w:rsid w:val="00305BD4"/>
    <w:rsid w:val="00306BBB"/>
    <w:rsid w:val="00306DCF"/>
    <w:rsid w:val="00306F7B"/>
    <w:rsid w:val="00307AB8"/>
    <w:rsid w:val="00307F76"/>
    <w:rsid w:val="003107A7"/>
    <w:rsid w:val="00310A71"/>
    <w:rsid w:val="00311550"/>
    <w:rsid w:val="0031192D"/>
    <w:rsid w:val="00312AF6"/>
    <w:rsid w:val="00313B66"/>
    <w:rsid w:val="00322C6B"/>
    <w:rsid w:val="00322F74"/>
    <w:rsid w:val="0032303B"/>
    <w:rsid w:val="00323F72"/>
    <w:rsid w:val="00324D17"/>
    <w:rsid w:val="00325FC2"/>
    <w:rsid w:val="003262D7"/>
    <w:rsid w:val="0032707F"/>
    <w:rsid w:val="00327770"/>
    <w:rsid w:val="00330999"/>
    <w:rsid w:val="00330B22"/>
    <w:rsid w:val="0033138D"/>
    <w:rsid w:val="00331897"/>
    <w:rsid w:val="00331D3E"/>
    <w:rsid w:val="00331E91"/>
    <w:rsid w:val="00332142"/>
    <w:rsid w:val="0033294C"/>
    <w:rsid w:val="00332CA2"/>
    <w:rsid w:val="003331F8"/>
    <w:rsid w:val="0033333E"/>
    <w:rsid w:val="00335890"/>
    <w:rsid w:val="00337277"/>
    <w:rsid w:val="003374A6"/>
    <w:rsid w:val="00343F7C"/>
    <w:rsid w:val="0034750B"/>
    <w:rsid w:val="003507A4"/>
    <w:rsid w:val="003508A5"/>
    <w:rsid w:val="00350C0D"/>
    <w:rsid w:val="00352514"/>
    <w:rsid w:val="00352E0B"/>
    <w:rsid w:val="003558BF"/>
    <w:rsid w:val="00357A91"/>
    <w:rsid w:val="00361D59"/>
    <w:rsid w:val="003629FB"/>
    <w:rsid w:val="00363FB2"/>
    <w:rsid w:val="003660B2"/>
    <w:rsid w:val="00366F18"/>
    <w:rsid w:val="00367B6F"/>
    <w:rsid w:val="00367E51"/>
    <w:rsid w:val="0037029C"/>
    <w:rsid w:val="00372BA6"/>
    <w:rsid w:val="00373594"/>
    <w:rsid w:val="00374949"/>
    <w:rsid w:val="003752B5"/>
    <w:rsid w:val="00375759"/>
    <w:rsid w:val="00375E4C"/>
    <w:rsid w:val="00375EE0"/>
    <w:rsid w:val="00376E14"/>
    <w:rsid w:val="00377D4D"/>
    <w:rsid w:val="00380A35"/>
    <w:rsid w:val="00380AB6"/>
    <w:rsid w:val="0038192B"/>
    <w:rsid w:val="003819EC"/>
    <w:rsid w:val="00382291"/>
    <w:rsid w:val="00382896"/>
    <w:rsid w:val="00383BB2"/>
    <w:rsid w:val="00384E71"/>
    <w:rsid w:val="003851B4"/>
    <w:rsid w:val="003859B4"/>
    <w:rsid w:val="00385F51"/>
    <w:rsid w:val="00387716"/>
    <w:rsid w:val="003919C0"/>
    <w:rsid w:val="003939B2"/>
    <w:rsid w:val="003951F0"/>
    <w:rsid w:val="00395CBE"/>
    <w:rsid w:val="00395D96"/>
    <w:rsid w:val="0039744C"/>
    <w:rsid w:val="003A1B46"/>
    <w:rsid w:val="003A418E"/>
    <w:rsid w:val="003A4F97"/>
    <w:rsid w:val="003A5214"/>
    <w:rsid w:val="003A5451"/>
    <w:rsid w:val="003A63C6"/>
    <w:rsid w:val="003A652E"/>
    <w:rsid w:val="003A6F73"/>
    <w:rsid w:val="003B0CCC"/>
    <w:rsid w:val="003B1682"/>
    <w:rsid w:val="003B23F0"/>
    <w:rsid w:val="003B3456"/>
    <w:rsid w:val="003B4934"/>
    <w:rsid w:val="003C06A3"/>
    <w:rsid w:val="003C1A0F"/>
    <w:rsid w:val="003C3E53"/>
    <w:rsid w:val="003C44F5"/>
    <w:rsid w:val="003C4CDB"/>
    <w:rsid w:val="003C5168"/>
    <w:rsid w:val="003C6298"/>
    <w:rsid w:val="003C6AC2"/>
    <w:rsid w:val="003C7625"/>
    <w:rsid w:val="003D0209"/>
    <w:rsid w:val="003D0435"/>
    <w:rsid w:val="003D09E7"/>
    <w:rsid w:val="003D0CF1"/>
    <w:rsid w:val="003D4585"/>
    <w:rsid w:val="003D5634"/>
    <w:rsid w:val="003D5A8F"/>
    <w:rsid w:val="003D5D2D"/>
    <w:rsid w:val="003D67E6"/>
    <w:rsid w:val="003D69D5"/>
    <w:rsid w:val="003D6E7E"/>
    <w:rsid w:val="003D6F5E"/>
    <w:rsid w:val="003D76EE"/>
    <w:rsid w:val="003D7ADD"/>
    <w:rsid w:val="003D7E62"/>
    <w:rsid w:val="003E06FF"/>
    <w:rsid w:val="003E07B8"/>
    <w:rsid w:val="003E0986"/>
    <w:rsid w:val="003E0BEA"/>
    <w:rsid w:val="003E1512"/>
    <w:rsid w:val="003E1D07"/>
    <w:rsid w:val="003E1F59"/>
    <w:rsid w:val="003E2220"/>
    <w:rsid w:val="003E2BFC"/>
    <w:rsid w:val="003E3541"/>
    <w:rsid w:val="003E3850"/>
    <w:rsid w:val="003E3ACC"/>
    <w:rsid w:val="003E3BE1"/>
    <w:rsid w:val="003E4379"/>
    <w:rsid w:val="003E46F4"/>
    <w:rsid w:val="003E57EB"/>
    <w:rsid w:val="003E7277"/>
    <w:rsid w:val="003F086B"/>
    <w:rsid w:val="003F26CC"/>
    <w:rsid w:val="003F41A6"/>
    <w:rsid w:val="003F41C1"/>
    <w:rsid w:val="003F4F83"/>
    <w:rsid w:val="003F535E"/>
    <w:rsid w:val="003F5ECF"/>
    <w:rsid w:val="003F6A15"/>
    <w:rsid w:val="00400750"/>
    <w:rsid w:val="0040151A"/>
    <w:rsid w:val="0040326A"/>
    <w:rsid w:val="00405D1B"/>
    <w:rsid w:val="00406398"/>
    <w:rsid w:val="004134EF"/>
    <w:rsid w:val="00413F9D"/>
    <w:rsid w:val="004149E2"/>
    <w:rsid w:val="00415794"/>
    <w:rsid w:val="00416342"/>
    <w:rsid w:val="0041687F"/>
    <w:rsid w:val="0042052F"/>
    <w:rsid w:val="0042168A"/>
    <w:rsid w:val="00422C67"/>
    <w:rsid w:val="00422D14"/>
    <w:rsid w:val="004238F5"/>
    <w:rsid w:val="00423BBD"/>
    <w:rsid w:val="00425A56"/>
    <w:rsid w:val="0042665C"/>
    <w:rsid w:val="004272D2"/>
    <w:rsid w:val="00430842"/>
    <w:rsid w:val="00433586"/>
    <w:rsid w:val="0043453F"/>
    <w:rsid w:val="00434B6B"/>
    <w:rsid w:val="00435056"/>
    <w:rsid w:val="00440BE4"/>
    <w:rsid w:val="00440C9C"/>
    <w:rsid w:val="004422F1"/>
    <w:rsid w:val="00442F5A"/>
    <w:rsid w:val="00445EE1"/>
    <w:rsid w:val="00446EC1"/>
    <w:rsid w:val="00450293"/>
    <w:rsid w:val="004504C6"/>
    <w:rsid w:val="00450765"/>
    <w:rsid w:val="00450E18"/>
    <w:rsid w:val="00450F87"/>
    <w:rsid w:val="00451F48"/>
    <w:rsid w:val="004534E1"/>
    <w:rsid w:val="00453678"/>
    <w:rsid w:val="00453F82"/>
    <w:rsid w:val="004552E2"/>
    <w:rsid w:val="0045534B"/>
    <w:rsid w:val="0045790F"/>
    <w:rsid w:val="00457E0C"/>
    <w:rsid w:val="004601C9"/>
    <w:rsid w:val="00462638"/>
    <w:rsid w:val="00462A25"/>
    <w:rsid w:val="00463159"/>
    <w:rsid w:val="004633E3"/>
    <w:rsid w:val="00463A7B"/>
    <w:rsid w:val="004640C1"/>
    <w:rsid w:val="0046452E"/>
    <w:rsid w:val="00464EAE"/>
    <w:rsid w:val="00465324"/>
    <w:rsid w:val="00470AFC"/>
    <w:rsid w:val="004728E0"/>
    <w:rsid w:val="00472C93"/>
    <w:rsid w:val="00473A8A"/>
    <w:rsid w:val="00474273"/>
    <w:rsid w:val="0047538E"/>
    <w:rsid w:val="00475C44"/>
    <w:rsid w:val="00475CA4"/>
    <w:rsid w:val="00476944"/>
    <w:rsid w:val="00477133"/>
    <w:rsid w:val="00480362"/>
    <w:rsid w:val="00480A79"/>
    <w:rsid w:val="0048279D"/>
    <w:rsid w:val="00482851"/>
    <w:rsid w:val="004836FB"/>
    <w:rsid w:val="00484201"/>
    <w:rsid w:val="00484B55"/>
    <w:rsid w:val="00486382"/>
    <w:rsid w:val="00487018"/>
    <w:rsid w:val="00487624"/>
    <w:rsid w:val="004879F3"/>
    <w:rsid w:val="00491098"/>
    <w:rsid w:val="0049314C"/>
    <w:rsid w:val="00493A53"/>
    <w:rsid w:val="004947B2"/>
    <w:rsid w:val="00495D4C"/>
    <w:rsid w:val="004970F0"/>
    <w:rsid w:val="004A1366"/>
    <w:rsid w:val="004A1502"/>
    <w:rsid w:val="004A156E"/>
    <w:rsid w:val="004A22C7"/>
    <w:rsid w:val="004A66AA"/>
    <w:rsid w:val="004A6DCF"/>
    <w:rsid w:val="004A746E"/>
    <w:rsid w:val="004B020F"/>
    <w:rsid w:val="004B05F4"/>
    <w:rsid w:val="004B1646"/>
    <w:rsid w:val="004B188F"/>
    <w:rsid w:val="004B2AE4"/>
    <w:rsid w:val="004B4E2E"/>
    <w:rsid w:val="004B53A6"/>
    <w:rsid w:val="004B6D50"/>
    <w:rsid w:val="004B7540"/>
    <w:rsid w:val="004B77ED"/>
    <w:rsid w:val="004C126C"/>
    <w:rsid w:val="004C1390"/>
    <w:rsid w:val="004C1608"/>
    <w:rsid w:val="004C2E1F"/>
    <w:rsid w:val="004C408E"/>
    <w:rsid w:val="004C47B1"/>
    <w:rsid w:val="004C4A09"/>
    <w:rsid w:val="004C60A8"/>
    <w:rsid w:val="004C60FD"/>
    <w:rsid w:val="004D001E"/>
    <w:rsid w:val="004D0769"/>
    <w:rsid w:val="004D0B9A"/>
    <w:rsid w:val="004D129A"/>
    <w:rsid w:val="004D29EA"/>
    <w:rsid w:val="004D3C3A"/>
    <w:rsid w:val="004D42A1"/>
    <w:rsid w:val="004D4E56"/>
    <w:rsid w:val="004D518F"/>
    <w:rsid w:val="004D56CD"/>
    <w:rsid w:val="004D6165"/>
    <w:rsid w:val="004D7A62"/>
    <w:rsid w:val="004D7B8F"/>
    <w:rsid w:val="004D7E3F"/>
    <w:rsid w:val="004E0732"/>
    <w:rsid w:val="004E10D7"/>
    <w:rsid w:val="004E26B6"/>
    <w:rsid w:val="004E2F5C"/>
    <w:rsid w:val="004E34EA"/>
    <w:rsid w:val="004E3687"/>
    <w:rsid w:val="004E447E"/>
    <w:rsid w:val="004E4540"/>
    <w:rsid w:val="004E55D0"/>
    <w:rsid w:val="004E6AEE"/>
    <w:rsid w:val="004E78E1"/>
    <w:rsid w:val="004F1338"/>
    <w:rsid w:val="004F14C4"/>
    <w:rsid w:val="004F1DC0"/>
    <w:rsid w:val="004F2950"/>
    <w:rsid w:val="004F3B70"/>
    <w:rsid w:val="004F4363"/>
    <w:rsid w:val="004F4A47"/>
    <w:rsid w:val="004F59BA"/>
    <w:rsid w:val="004F5CD0"/>
    <w:rsid w:val="004F6B40"/>
    <w:rsid w:val="004F6CAE"/>
    <w:rsid w:val="004F6E3C"/>
    <w:rsid w:val="004F6F7E"/>
    <w:rsid w:val="004F7085"/>
    <w:rsid w:val="004F7BDB"/>
    <w:rsid w:val="00500097"/>
    <w:rsid w:val="0050017A"/>
    <w:rsid w:val="00500B3A"/>
    <w:rsid w:val="0050150F"/>
    <w:rsid w:val="00501C0E"/>
    <w:rsid w:val="0050546D"/>
    <w:rsid w:val="00505DDF"/>
    <w:rsid w:val="005073EE"/>
    <w:rsid w:val="00510703"/>
    <w:rsid w:val="00511A72"/>
    <w:rsid w:val="0051200B"/>
    <w:rsid w:val="0051301A"/>
    <w:rsid w:val="00514246"/>
    <w:rsid w:val="00515CA4"/>
    <w:rsid w:val="005168E5"/>
    <w:rsid w:val="005178E9"/>
    <w:rsid w:val="00521338"/>
    <w:rsid w:val="005214F9"/>
    <w:rsid w:val="0052211D"/>
    <w:rsid w:val="005238CA"/>
    <w:rsid w:val="005257C9"/>
    <w:rsid w:val="00526B2E"/>
    <w:rsid w:val="00527B1C"/>
    <w:rsid w:val="00527CB7"/>
    <w:rsid w:val="0053365D"/>
    <w:rsid w:val="00533661"/>
    <w:rsid w:val="00534014"/>
    <w:rsid w:val="00536788"/>
    <w:rsid w:val="00540828"/>
    <w:rsid w:val="00540971"/>
    <w:rsid w:val="00541AB8"/>
    <w:rsid w:val="00545228"/>
    <w:rsid w:val="00545EA9"/>
    <w:rsid w:val="00547225"/>
    <w:rsid w:val="00547C5A"/>
    <w:rsid w:val="005506F2"/>
    <w:rsid w:val="00550995"/>
    <w:rsid w:val="00550D6B"/>
    <w:rsid w:val="00551062"/>
    <w:rsid w:val="005524FD"/>
    <w:rsid w:val="0055280D"/>
    <w:rsid w:val="00554812"/>
    <w:rsid w:val="00554F02"/>
    <w:rsid w:val="00555DD3"/>
    <w:rsid w:val="005611D5"/>
    <w:rsid w:val="0056131D"/>
    <w:rsid w:val="0056283B"/>
    <w:rsid w:val="00565223"/>
    <w:rsid w:val="00565787"/>
    <w:rsid w:val="00566081"/>
    <w:rsid w:val="005673A0"/>
    <w:rsid w:val="00567F14"/>
    <w:rsid w:val="0057317B"/>
    <w:rsid w:val="005752A1"/>
    <w:rsid w:val="005753C7"/>
    <w:rsid w:val="00576AF1"/>
    <w:rsid w:val="00577C08"/>
    <w:rsid w:val="00577EE6"/>
    <w:rsid w:val="005819BF"/>
    <w:rsid w:val="005827AC"/>
    <w:rsid w:val="0058405F"/>
    <w:rsid w:val="0058438D"/>
    <w:rsid w:val="00584DA4"/>
    <w:rsid w:val="0058564B"/>
    <w:rsid w:val="00585701"/>
    <w:rsid w:val="0058632C"/>
    <w:rsid w:val="00586691"/>
    <w:rsid w:val="00590F5A"/>
    <w:rsid w:val="005910A0"/>
    <w:rsid w:val="00592320"/>
    <w:rsid w:val="00594E4D"/>
    <w:rsid w:val="00594FF6"/>
    <w:rsid w:val="0059501A"/>
    <w:rsid w:val="00596131"/>
    <w:rsid w:val="005965EF"/>
    <w:rsid w:val="00596F3C"/>
    <w:rsid w:val="005A0681"/>
    <w:rsid w:val="005A2134"/>
    <w:rsid w:val="005A2CF8"/>
    <w:rsid w:val="005A3173"/>
    <w:rsid w:val="005A35AE"/>
    <w:rsid w:val="005A3F78"/>
    <w:rsid w:val="005B027C"/>
    <w:rsid w:val="005B4171"/>
    <w:rsid w:val="005B5230"/>
    <w:rsid w:val="005B56DC"/>
    <w:rsid w:val="005B5D9D"/>
    <w:rsid w:val="005B6865"/>
    <w:rsid w:val="005B7F33"/>
    <w:rsid w:val="005C4FB1"/>
    <w:rsid w:val="005C57AF"/>
    <w:rsid w:val="005C7451"/>
    <w:rsid w:val="005C76ED"/>
    <w:rsid w:val="005D2884"/>
    <w:rsid w:val="005D2C72"/>
    <w:rsid w:val="005D5C74"/>
    <w:rsid w:val="005D7540"/>
    <w:rsid w:val="005D7941"/>
    <w:rsid w:val="005E07A8"/>
    <w:rsid w:val="005E0A45"/>
    <w:rsid w:val="005E0EE6"/>
    <w:rsid w:val="005E1648"/>
    <w:rsid w:val="005E17B3"/>
    <w:rsid w:val="005E2237"/>
    <w:rsid w:val="005E337B"/>
    <w:rsid w:val="005E3492"/>
    <w:rsid w:val="005E378D"/>
    <w:rsid w:val="005E3AAE"/>
    <w:rsid w:val="005E414E"/>
    <w:rsid w:val="005E49CD"/>
    <w:rsid w:val="005E507A"/>
    <w:rsid w:val="005E55CF"/>
    <w:rsid w:val="005E5ABF"/>
    <w:rsid w:val="005E7C40"/>
    <w:rsid w:val="005F0941"/>
    <w:rsid w:val="005F3117"/>
    <w:rsid w:val="005F5C8D"/>
    <w:rsid w:val="005F5F99"/>
    <w:rsid w:val="005F63DA"/>
    <w:rsid w:val="005F705B"/>
    <w:rsid w:val="005F7637"/>
    <w:rsid w:val="005F7778"/>
    <w:rsid w:val="006009F4"/>
    <w:rsid w:val="00600BD7"/>
    <w:rsid w:val="00601143"/>
    <w:rsid w:val="006018F0"/>
    <w:rsid w:val="00603689"/>
    <w:rsid w:val="00603C6D"/>
    <w:rsid w:val="00605BC7"/>
    <w:rsid w:val="00605BF6"/>
    <w:rsid w:val="00607D66"/>
    <w:rsid w:val="006119AB"/>
    <w:rsid w:val="00612019"/>
    <w:rsid w:val="0061271F"/>
    <w:rsid w:val="006143F9"/>
    <w:rsid w:val="0061440A"/>
    <w:rsid w:val="00615431"/>
    <w:rsid w:val="00615537"/>
    <w:rsid w:val="006158E8"/>
    <w:rsid w:val="00615B33"/>
    <w:rsid w:val="00615F06"/>
    <w:rsid w:val="0061692C"/>
    <w:rsid w:val="00617815"/>
    <w:rsid w:val="00620AEC"/>
    <w:rsid w:val="00620F92"/>
    <w:rsid w:val="00621674"/>
    <w:rsid w:val="006217C6"/>
    <w:rsid w:val="00625566"/>
    <w:rsid w:val="00626A54"/>
    <w:rsid w:val="006274D1"/>
    <w:rsid w:val="00630706"/>
    <w:rsid w:val="00630DED"/>
    <w:rsid w:val="00631090"/>
    <w:rsid w:val="00632543"/>
    <w:rsid w:val="00632ADE"/>
    <w:rsid w:val="0063340C"/>
    <w:rsid w:val="0063398E"/>
    <w:rsid w:val="00634304"/>
    <w:rsid w:val="006346E4"/>
    <w:rsid w:val="00634992"/>
    <w:rsid w:val="0063528C"/>
    <w:rsid w:val="00637313"/>
    <w:rsid w:val="006376E2"/>
    <w:rsid w:val="00640EB8"/>
    <w:rsid w:val="00640F8C"/>
    <w:rsid w:val="006438D4"/>
    <w:rsid w:val="00643B70"/>
    <w:rsid w:val="0064424A"/>
    <w:rsid w:val="00645B00"/>
    <w:rsid w:val="006510AB"/>
    <w:rsid w:val="006512BD"/>
    <w:rsid w:val="006512BE"/>
    <w:rsid w:val="0065203E"/>
    <w:rsid w:val="006539EF"/>
    <w:rsid w:val="00653B1F"/>
    <w:rsid w:val="006555B2"/>
    <w:rsid w:val="0065567F"/>
    <w:rsid w:val="00655A43"/>
    <w:rsid w:val="00655DF7"/>
    <w:rsid w:val="006567D4"/>
    <w:rsid w:val="00656DD8"/>
    <w:rsid w:val="00657A7D"/>
    <w:rsid w:val="00657BDF"/>
    <w:rsid w:val="00657BF0"/>
    <w:rsid w:val="00657CF0"/>
    <w:rsid w:val="006615DE"/>
    <w:rsid w:val="00661937"/>
    <w:rsid w:val="0066309C"/>
    <w:rsid w:val="006718F2"/>
    <w:rsid w:val="0067243C"/>
    <w:rsid w:val="006731AF"/>
    <w:rsid w:val="0067321E"/>
    <w:rsid w:val="0067549A"/>
    <w:rsid w:val="006766B4"/>
    <w:rsid w:val="00677D38"/>
    <w:rsid w:val="00680F0C"/>
    <w:rsid w:val="00682F9F"/>
    <w:rsid w:val="00683B9C"/>
    <w:rsid w:val="0068501A"/>
    <w:rsid w:val="00685852"/>
    <w:rsid w:val="00687306"/>
    <w:rsid w:val="00691592"/>
    <w:rsid w:val="00692F2F"/>
    <w:rsid w:val="00693158"/>
    <w:rsid w:val="0069378C"/>
    <w:rsid w:val="00693C7E"/>
    <w:rsid w:val="00693F03"/>
    <w:rsid w:val="00693F51"/>
    <w:rsid w:val="00693F92"/>
    <w:rsid w:val="00694372"/>
    <w:rsid w:val="0069487F"/>
    <w:rsid w:val="00694A13"/>
    <w:rsid w:val="00694BAE"/>
    <w:rsid w:val="00695D71"/>
    <w:rsid w:val="00695DFD"/>
    <w:rsid w:val="00697656"/>
    <w:rsid w:val="006A1C9F"/>
    <w:rsid w:val="006A28EF"/>
    <w:rsid w:val="006A34E4"/>
    <w:rsid w:val="006A3697"/>
    <w:rsid w:val="006A3872"/>
    <w:rsid w:val="006A5A38"/>
    <w:rsid w:val="006A66DD"/>
    <w:rsid w:val="006B29C4"/>
    <w:rsid w:val="006B4E64"/>
    <w:rsid w:val="006B61C0"/>
    <w:rsid w:val="006B7F93"/>
    <w:rsid w:val="006C0313"/>
    <w:rsid w:val="006C1D7D"/>
    <w:rsid w:val="006C23BD"/>
    <w:rsid w:val="006C30C2"/>
    <w:rsid w:val="006C33B6"/>
    <w:rsid w:val="006C3E72"/>
    <w:rsid w:val="006C3FE0"/>
    <w:rsid w:val="006C4B87"/>
    <w:rsid w:val="006C5DF3"/>
    <w:rsid w:val="006C6A39"/>
    <w:rsid w:val="006C6AA2"/>
    <w:rsid w:val="006C6F87"/>
    <w:rsid w:val="006C7CE1"/>
    <w:rsid w:val="006D311D"/>
    <w:rsid w:val="006D4454"/>
    <w:rsid w:val="006D5473"/>
    <w:rsid w:val="006D6989"/>
    <w:rsid w:val="006D7A46"/>
    <w:rsid w:val="006E01AD"/>
    <w:rsid w:val="006E18A2"/>
    <w:rsid w:val="006E1DE1"/>
    <w:rsid w:val="006E414F"/>
    <w:rsid w:val="006E7D18"/>
    <w:rsid w:val="006F0C7A"/>
    <w:rsid w:val="006F3152"/>
    <w:rsid w:val="006F6916"/>
    <w:rsid w:val="006F7C17"/>
    <w:rsid w:val="006F7F39"/>
    <w:rsid w:val="00700135"/>
    <w:rsid w:val="00700DE8"/>
    <w:rsid w:val="00701025"/>
    <w:rsid w:val="007011A2"/>
    <w:rsid w:val="00702F0E"/>
    <w:rsid w:val="00704084"/>
    <w:rsid w:val="0070546F"/>
    <w:rsid w:val="007054EB"/>
    <w:rsid w:val="00705D75"/>
    <w:rsid w:val="00705E30"/>
    <w:rsid w:val="007117F7"/>
    <w:rsid w:val="007134D4"/>
    <w:rsid w:val="007159A8"/>
    <w:rsid w:val="00715FC9"/>
    <w:rsid w:val="007177BC"/>
    <w:rsid w:val="00720479"/>
    <w:rsid w:val="007248FA"/>
    <w:rsid w:val="00725334"/>
    <w:rsid w:val="00726649"/>
    <w:rsid w:val="007273DB"/>
    <w:rsid w:val="00727D65"/>
    <w:rsid w:val="00727D87"/>
    <w:rsid w:val="0073158C"/>
    <w:rsid w:val="00733EF3"/>
    <w:rsid w:val="00740144"/>
    <w:rsid w:val="0074058D"/>
    <w:rsid w:val="007409E2"/>
    <w:rsid w:val="00743EB0"/>
    <w:rsid w:val="007453DA"/>
    <w:rsid w:val="00745480"/>
    <w:rsid w:val="00746B70"/>
    <w:rsid w:val="007472FE"/>
    <w:rsid w:val="00747801"/>
    <w:rsid w:val="007511B7"/>
    <w:rsid w:val="00751584"/>
    <w:rsid w:val="007528AC"/>
    <w:rsid w:val="00753749"/>
    <w:rsid w:val="00753CA8"/>
    <w:rsid w:val="00754700"/>
    <w:rsid w:val="00754D98"/>
    <w:rsid w:val="00760545"/>
    <w:rsid w:val="007609A5"/>
    <w:rsid w:val="00760FBB"/>
    <w:rsid w:val="0076255F"/>
    <w:rsid w:val="007642A0"/>
    <w:rsid w:val="00765D20"/>
    <w:rsid w:val="007664FF"/>
    <w:rsid w:val="00767C97"/>
    <w:rsid w:val="00770488"/>
    <w:rsid w:val="00771435"/>
    <w:rsid w:val="00772264"/>
    <w:rsid w:val="00773E1E"/>
    <w:rsid w:val="00775080"/>
    <w:rsid w:val="007753C3"/>
    <w:rsid w:val="007758AF"/>
    <w:rsid w:val="00775C08"/>
    <w:rsid w:val="00776B6B"/>
    <w:rsid w:val="00777435"/>
    <w:rsid w:val="00777475"/>
    <w:rsid w:val="00780019"/>
    <w:rsid w:val="007803FA"/>
    <w:rsid w:val="00780FB0"/>
    <w:rsid w:val="00783C7E"/>
    <w:rsid w:val="00783EA2"/>
    <w:rsid w:val="007841B5"/>
    <w:rsid w:val="0078781B"/>
    <w:rsid w:val="00790010"/>
    <w:rsid w:val="007900A8"/>
    <w:rsid w:val="00791E81"/>
    <w:rsid w:val="00792AC8"/>
    <w:rsid w:val="00794168"/>
    <w:rsid w:val="0079575D"/>
    <w:rsid w:val="00795813"/>
    <w:rsid w:val="007A057E"/>
    <w:rsid w:val="007A1EB3"/>
    <w:rsid w:val="007A262B"/>
    <w:rsid w:val="007A2662"/>
    <w:rsid w:val="007A2C2E"/>
    <w:rsid w:val="007A2D40"/>
    <w:rsid w:val="007A406B"/>
    <w:rsid w:val="007A4236"/>
    <w:rsid w:val="007A50CD"/>
    <w:rsid w:val="007A648C"/>
    <w:rsid w:val="007A696F"/>
    <w:rsid w:val="007A7D71"/>
    <w:rsid w:val="007B1D71"/>
    <w:rsid w:val="007B6A1A"/>
    <w:rsid w:val="007B710A"/>
    <w:rsid w:val="007B723B"/>
    <w:rsid w:val="007B7572"/>
    <w:rsid w:val="007B7ACE"/>
    <w:rsid w:val="007B7EC3"/>
    <w:rsid w:val="007C04AF"/>
    <w:rsid w:val="007C0988"/>
    <w:rsid w:val="007C0BA7"/>
    <w:rsid w:val="007C38A7"/>
    <w:rsid w:val="007C3C78"/>
    <w:rsid w:val="007C3CE9"/>
    <w:rsid w:val="007C52FE"/>
    <w:rsid w:val="007C6261"/>
    <w:rsid w:val="007C684B"/>
    <w:rsid w:val="007D1973"/>
    <w:rsid w:val="007D522D"/>
    <w:rsid w:val="007D52CA"/>
    <w:rsid w:val="007D6431"/>
    <w:rsid w:val="007D6976"/>
    <w:rsid w:val="007D6C83"/>
    <w:rsid w:val="007E08B3"/>
    <w:rsid w:val="007E1E50"/>
    <w:rsid w:val="007E2B2F"/>
    <w:rsid w:val="007E2C9F"/>
    <w:rsid w:val="007E3B61"/>
    <w:rsid w:val="007E5443"/>
    <w:rsid w:val="007E6B8B"/>
    <w:rsid w:val="007E791A"/>
    <w:rsid w:val="007F0D7B"/>
    <w:rsid w:val="007F2357"/>
    <w:rsid w:val="007F3246"/>
    <w:rsid w:val="007F4A94"/>
    <w:rsid w:val="007F5388"/>
    <w:rsid w:val="007F55E6"/>
    <w:rsid w:val="007F5CF3"/>
    <w:rsid w:val="007F613C"/>
    <w:rsid w:val="00803192"/>
    <w:rsid w:val="00804A0A"/>
    <w:rsid w:val="00805183"/>
    <w:rsid w:val="00805E0C"/>
    <w:rsid w:val="00806E7A"/>
    <w:rsid w:val="008125AC"/>
    <w:rsid w:val="008139F6"/>
    <w:rsid w:val="00814E4B"/>
    <w:rsid w:val="00815201"/>
    <w:rsid w:val="0081669A"/>
    <w:rsid w:val="00816731"/>
    <w:rsid w:val="00817478"/>
    <w:rsid w:val="008175DC"/>
    <w:rsid w:val="00817922"/>
    <w:rsid w:val="008205F8"/>
    <w:rsid w:val="00821BB7"/>
    <w:rsid w:val="0082257C"/>
    <w:rsid w:val="00822ECC"/>
    <w:rsid w:val="0082427F"/>
    <w:rsid w:val="0082550F"/>
    <w:rsid w:val="0082668F"/>
    <w:rsid w:val="008314B3"/>
    <w:rsid w:val="008316BC"/>
    <w:rsid w:val="00831B20"/>
    <w:rsid w:val="00832126"/>
    <w:rsid w:val="0083226F"/>
    <w:rsid w:val="00832FAD"/>
    <w:rsid w:val="00833391"/>
    <w:rsid w:val="00833565"/>
    <w:rsid w:val="0083417E"/>
    <w:rsid w:val="0083593C"/>
    <w:rsid w:val="00836A15"/>
    <w:rsid w:val="00841F67"/>
    <w:rsid w:val="008427CC"/>
    <w:rsid w:val="008429C8"/>
    <w:rsid w:val="00844569"/>
    <w:rsid w:val="0084686C"/>
    <w:rsid w:val="00847AAD"/>
    <w:rsid w:val="0085030A"/>
    <w:rsid w:val="00851B55"/>
    <w:rsid w:val="008526C5"/>
    <w:rsid w:val="008532F1"/>
    <w:rsid w:val="0085456A"/>
    <w:rsid w:val="0085511A"/>
    <w:rsid w:val="00855BCE"/>
    <w:rsid w:val="008570C0"/>
    <w:rsid w:val="00857D0E"/>
    <w:rsid w:val="00861BF2"/>
    <w:rsid w:val="00863165"/>
    <w:rsid w:val="008635A3"/>
    <w:rsid w:val="008676EB"/>
    <w:rsid w:val="00872024"/>
    <w:rsid w:val="0087220C"/>
    <w:rsid w:val="0087300A"/>
    <w:rsid w:val="0087384E"/>
    <w:rsid w:val="00874107"/>
    <w:rsid w:val="00874821"/>
    <w:rsid w:val="00877509"/>
    <w:rsid w:val="00881765"/>
    <w:rsid w:val="008833F5"/>
    <w:rsid w:val="00883510"/>
    <w:rsid w:val="00883D7F"/>
    <w:rsid w:val="0088597E"/>
    <w:rsid w:val="00886A59"/>
    <w:rsid w:val="008874C9"/>
    <w:rsid w:val="008905EB"/>
    <w:rsid w:val="00891008"/>
    <w:rsid w:val="00891F12"/>
    <w:rsid w:val="008939B9"/>
    <w:rsid w:val="008944A6"/>
    <w:rsid w:val="008956F2"/>
    <w:rsid w:val="00895EA7"/>
    <w:rsid w:val="00897508"/>
    <w:rsid w:val="008A0D17"/>
    <w:rsid w:val="008A0E2C"/>
    <w:rsid w:val="008A3002"/>
    <w:rsid w:val="008A43AC"/>
    <w:rsid w:val="008A46FC"/>
    <w:rsid w:val="008A4843"/>
    <w:rsid w:val="008A6052"/>
    <w:rsid w:val="008A632D"/>
    <w:rsid w:val="008A6F85"/>
    <w:rsid w:val="008B13FA"/>
    <w:rsid w:val="008B4288"/>
    <w:rsid w:val="008B55DA"/>
    <w:rsid w:val="008B5E7D"/>
    <w:rsid w:val="008B6CF3"/>
    <w:rsid w:val="008B6FAF"/>
    <w:rsid w:val="008C0314"/>
    <w:rsid w:val="008C1912"/>
    <w:rsid w:val="008C79F9"/>
    <w:rsid w:val="008D124B"/>
    <w:rsid w:val="008D1A3B"/>
    <w:rsid w:val="008D2173"/>
    <w:rsid w:val="008D2AD2"/>
    <w:rsid w:val="008D2DF6"/>
    <w:rsid w:val="008D2F3B"/>
    <w:rsid w:val="008D57C9"/>
    <w:rsid w:val="008D5D20"/>
    <w:rsid w:val="008D69E5"/>
    <w:rsid w:val="008D7636"/>
    <w:rsid w:val="008E140F"/>
    <w:rsid w:val="008E1792"/>
    <w:rsid w:val="008E286A"/>
    <w:rsid w:val="008E3609"/>
    <w:rsid w:val="008E3E24"/>
    <w:rsid w:val="008E4DC8"/>
    <w:rsid w:val="008E5E0E"/>
    <w:rsid w:val="008E6545"/>
    <w:rsid w:val="008E77D5"/>
    <w:rsid w:val="008E7FF0"/>
    <w:rsid w:val="008F0B3B"/>
    <w:rsid w:val="008F0D41"/>
    <w:rsid w:val="008F195D"/>
    <w:rsid w:val="008F302A"/>
    <w:rsid w:val="008F53CC"/>
    <w:rsid w:val="008F6F2D"/>
    <w:rsid w:val="009005E2"/>
    <w:rsid w:val="00900F80"/>
    <w:rsid w:val="009011A9"/>
    <w:rsid w:val="009029C9"/>
    <w:rsid w:val="0090310E"/>
    <w:rsid w:val="00903EE6"/>
    <w:rsid w:val="009046E3"/>
    <w:rsid w:val="0091176A"/>
    <w:rsid w:val="00911A2E"/>
    <w:rsid w:val="00912275"/>
    <w:rsid w:val="00913739"/>
    <w:rsid w:val="00914F55"/>
    <w:rsid w:val="00915BA9"/>
    <w:rsid w:val="00916321"/>
    <w:rsid w:val="00916649"/>
    <w:rsid w:val="00917831"/>
    <w:rsid w:val="00923139"/>
    <w:rsid w:val="00924582"/>
    <w:rsid w:val="00926C7A"/>
    <w:rsid w:val="009276B8"/>
    <w:rsid w:val="00930225"/>
    <w:rsid w:val="00930BC3"/>
    <w:rsid w:val="00930DF1"/>
    <w:rsid w:val="00930E4E"/>
    <w:rsid w:val="00931AF2"/>
    <w:rsid w:val="009351BD"/>
    <w:rsid w:val="009373D8"/>
    <w:rsid w:val="00937C0C"/>
    <w:rsid w:val="0094009D"/>
    <w:rsid w:val="00940C6E"/>
    <w:rsid w:val="00940DF3"/>
    <w:rsid w:val="009420B5"/>
    <w:rsid w:val="009447C3"/>
    <w:rsid w:val="00944A0F"/>
    <w:rsid w:val="00944CDA"/>
    <w:rsid w:val="00944FE2"/>
    <w:rsid w:val="0094556F"/>
    <w:rsid w:val="00945D1A"/>
    <w:rsid w:val="00947A19"/>
    <w:rsid w:val="00950A2A"/>
    <w:rsid w:val="00951920"/>
    <w:rsid w:val="00952411"/>
    <w:rsid w:val="009536F5"/>
    <w:rsid w:val="009547D3"/>
    <w:rsid w:val="00954936"/>
    <w:rsid w:val="00954E4F"/>
    <w:rsid w:val="00956D60"/>
    <w:rsid w:val="00960ECC"/>
    <w:rsid w:val="009613C4"/>
    <w:rsid w:val="00962043"/>
    <w:rsid w:val="0096395F"/>
    <w:rsid w:val="00963CC3"/>
    <w:rsid w:val="009642FA"/>
    <w:rsid w:val="009659A9"/>
    <w:rsid w:val="00966A37"/>
    <w:rsid w:val="00967477"/>
    <w:rsid w:val="009727C5"/>
    <w:rsid w:val="009745E3"/>
    <w:rsid w:val="00974F04"/>
    <w:rsid w:val="009759A7"/>
    <w:rsid w:val="00980833"/>
    <w:rsid w:val="00980A8B"/>
    <w:rsid w:val="009829A1"/>
    <w:rsid w:val="00984ECC"/>
    <w:rsid w:val="00986BA1"/>
    <w:rsid w:val="00987AE4"/>
    <w:rsid w:val="00987DBC"/>
    <w:rsid w:val="00990D5D"/>
    <w:rsid w:val="00993F81"/>
    <w:rsid w:val="0099431C"/>
    <w:rsid w:val="009947CF"/>
    <w:rsid w:val="00994CF3"/>
    <w:rsid w:val="00994FE4"/>
    <w:rsid w:val="009961D3"/>
    <w:rsid w:val="00997C54"/>
    <w:rsid w:val="009A1824"/>
    <w:rsid w:val="009A1BCA"/>
    <w:rsid w:val="009A23C1"/>
    <w:rsid w:val="009A2936"/>
    <w:rsid w:val="009A6686"/>
    <w:rsid w:val="009A66CA"/>
    <w:rsid w:val="009B01F4"/>
    <w:rsid w:val="009B11CB"/>
    <w:rsid w:val="009B1D44"/>
    <w:rsid w:val="009B4295"/>
    <w:rsid w:val="009B529E"/>
    <w:rsid w:val="009B5E9B"/>
    <w:rsid w:val="009C05D4"/>
    <w:rsid w:val="009C1300"/>
    <w:rsid w:val="009C2E7D"/>
    <w:rsid w:val="009C3CE0"/>
    <w:rsid w:val="009C4923"/>
    <w:rsid w:val="009C60DC"/>
    <w:rsid w:val="009C6765"/>
    <w:rsid w:val="009C6B51"/>
    <w:rsid w:val="009C6C12"/>
    <w:rsid w:val="009D14EA"/>
    <w:rsid w:val="009D175A"/>
    <w:rsid w:val="009D2BE1"/>
    <w:rsid w:val="009D3502"/>
    <w:rsid w:val="009D3C16"/>
    <w:rsid w:val="009D4579"/>
    <w:rsid w:val="009D4DD4"/>
    <w:rsid w:val="009D7234"/>
    <w:rsid w:val="009E037E"/>
    <w:rsid w:val="009E19E1"/>
    <w:rsid w:val="009E1B8D"/>
    <w:rsid w:val="009E21DB"/>
    <w:rsid w:val="009E2919"/>
    <w:rsid w:val="009E3A5A"/>
    <w:rsid w:val="009E4AF5"/>
    <w:rsid w:val="009E54F3"/>
    <w:rsid w:val="009F1F5B"/>
    <w:rsid w:val="009F21E6"/>
    <w:rsid w:val="009F26F3"/>
    <w:rsid w:val="009F2CAC"/>
    <w:rsid w:val="009F4147"/>
    <w:rsid w:val="009F4C2F"/>
    <w:rsid w:val="009F5A93"/>
    <w:rsid w:val="009F785B"/>
    <w:rsid w:val="00A0002F"/>
    <w:rsid w:val="00A0160D"/>
    <w:rsid w:val="00A01C1E"/>
    <w:rsid w:val="00A028A2"/>
    <w:rsid w:val="00A05768"/>
    <w:rsid w:val="00A071E6"/>
    <w:rsid w:val="00A073AF"/>
    <w:rsid w:val="00A07BC0"/>
    <w:rsid w:val="00A112AD"/>
    <w:rsid w:val="00A112B6"/>
    <w:rsid w:val="00A11923"/>
    <w:rsid w:val="00A11D83"/>
    <w:rsid w:val="00A144CA"/>
    <w:rsid w:val="00A152D8"/>
    <w:rsid w:val="00A164E9"/>
    <w:rsid w:val="00A17CF6"/>
    <w:rsid w:val="00A20903"/>
    <w:rsid w:val="00A21A00"/>
    <w:rsid w:val="00A22A62"/>
    <w:rsid w:val="00A23AEA"/>
    <w:rsid w:val="00A25208"/>
    <w:rsid w:val="00A26999"/>
    <w:rsid w:val="00A32355"/>
    <w:rsid w:val="00A33DD1"/>
    <w:rsid w:val="00A33E75"/>
    <w:rsid w:val="00A36C27"/>
    <w:rsid w:val="00A3723F"/>
    <w:rsid w:val="00A3769E"/>
    <w:rsid w:val="00A3788E"/>
    <w:rsid w:val="00A37E12"/>
    <w:rsid w:val="00A4217F"/>
    <w:rsid w:val="00A4220B"/>
    <w:rsid w:val="00A433AA"/>
    <w:rsid w:val="00A4416A"/>
    <w:rsid w:val="00A44713"/>
    <w:rsid w:val="00A45071"/>
    <w:rsid w:val="00A4690A"/>
    <w:rsid w:val="00A511CF"/>
    <w:rsid w:val="00A52234"/>
    <w:rsid w:val="00A53A62"/>
    <w:rsid w:val="00A545D6"/>
    <w:rsid w:val="00A547D1"/>
    <w:rsid w:val="00A55660"/>
    <w:rsid w:val="00A5729A"/>
    <w:rsid w:val="00A57331"/>
    <w:rsid w:val="00A611AA"/>
    <w:rsid w:val="00A6126A"/>
    <w:rsid w:val="00A6249F"/>
    <w:rsid w:val="00A637AD"/>
    <w:rsid w:val="00A6503B"/>
    <w:rsid w:val="00A659A3"/>
    <w:rsid w:val="00A66FA0"/>
    <w:rsid w:val="00A675B4"/>
    <w:rsid w:val="00A708E6"/>
    <w:rsid w:val="00A70B6A"/>
    <w:rsid w:val="00A7225C"/>
    <w:rsid w:val="00A72738"/>
    <w:rsid w:val="00A7323C"/>
    <w:rsid w:val="00A73509"/>
    <w:rsid w:val="00A73821"/>
    <w:rsid w:val="00A75A19"/>
    <w:rsid w:val="00A75E6A"/>
    <w:rsid w:val="00A77ECF"/>
    <w:rsid w:val="00A80CED"/>
    <w:rsid w:val="00A817F9"/>
    <w:rsid w:val="00A81EA2"/>
    <w:rsid w:val="00A8221C"/>
    <w:rsid w:val="00A82275"/>
    <w:rsid w:val="00A8232C"/>
    <w:rsid w:val="00A82DB4"/>
    <w:rsid w:val="00A846B8"/>
    <w:rsid w:val="00A84893"/>
    <w:rsid w:val="00A8500C"/>
    <w:rsid w:val="00A85A61"/>
    <w:rsid w:val="00A8610B"/>
    <w:rsid w:val="00A86B51"/>
    <w:rsid w:val="00A86EC5"/>
    <w:rsid w:val="00A901C4"/>
    <w:rsid w:val="00A932E9"/>
    <w:rsid w:val="00A93537"/>
    <w:rsid w:val="00A9371A"/>
    <w:rsid w:val="00A9389C"/>
    <w:rsid w:val="00A952A1"/>
    <w:rsid w:val="00A9612D"/>
    <w:rsid w:val="00A977ED"/>
    <w:rsid w:val="00AA0EE3"/>
    <w:rsid w:val="00AA1E79"/>
    <w:rsid w:val="00AA2368"/>
    <w:rsid w:val="00AA38A8"/>
    <w:rsid w:val="00AA4373"/>
    <w:rsid w:val="00AA4F2A"/>
    <w:rsid w:val="00AA6063"/>
    <w:rsid w:val="00AA68EC"/>
    <w:rsid w:val="00AA7184"/>
    <w:rsid w:val="00AA75A2"/>
    <w:rsid w:val="00AB070D"/>
    <w:rsid w:val="00AB089C"/>
    <w:rsid w:val="00AB0E25"/>
    <w:rsid w:val="00AB0F56"/>
    <w:rsid w:val="00AB1CC5"/>
    <w:rsid w:val="00AB2981"/>
    <w:rsid w:val="00AB2DBB"/>
    <w:rsid w:val="00AB399E"/>
    <w:rsid w:val="00AB68F6"/>
    <w:rsid w:val="00AB6FE2"/>
    <w:rsid w:val="00AC19FC"/>
    <w:rsid w:val="00AC1E4F"/>
    <w:rsid w:val="00AC2896"/>
    <w:rsid w:val="00AC4042"/>
    <w:rsid w:val="00AC42DD"/>
    <w:rsid w:val="00AC5FE8"/>
    <w:rsid w:val="00AC6E99"/>
    <w:rsid w:val="00AC7FA5"/>
    <w:rsid w:val="00AD12E0"/>
    <w:rsid w:val="00AD1FEE"/>
    <w:rsid w:val="00AD44DE"/>
    <w:rsid w:val="00AD462A"/>
    <w:rsid w:val="00AD53D7"/>
    <w:rsid w:val="00AD66DF"/>
    <w:rsid w:val="00AD6A64"/>
    <w:rsid w:val="00AE0E2D"/>
    <w:rsid w:val="00AE110F"/>
    <w:rsid w:val="00AE1C2D"/>
    <w:rsid w:val="00AE351C"/>
    <w:rsid w:val="00AE40DE"/>
    <w:rsid w:val="00AE7655"/>
    <w:rsid w:val="00AF07B3"/>
    <w:rsid w:val="00AF1990"/>
    <w:rsid w:val="00AF2484"/>
    <w:rsid w:val="00AF4186"/>
    <w:rsid w:val="00AF4717"/>
    <w:rsid w:val="00AF5C2C"/>
    <w:rsid w:val="00AF5EF9"/>
    <w:rsid w:val="00AF653E"/>
    <w:rsid w:val="00AF6582"/>
    <w:rsid w:val="00B004D5"/>
    <w:rsid w:val="00B00939"/>
    <w:rsid w:val="00B01013"/>
    <w:rsid w:val="00B021F7"/>
    <w:rsid w:val="00B03329"/>
    <w:rsid w:val="00B041FA"/>
    <w:rsid w:val="00B102F0"/>
    <w:rsid w:val="00B103FF"/>
    <w:rsid w:val="00B10F6A"/>
    <w:rsid w:val="00B12E9E"/>
    <w:rsid w:val="00B1402C"/>
    <w:rsid w:val="00B147FF"/>
    <w:rsid w:val="00B161BF"/>
    <w:rsid w:val="00B204CF"/>
    <w:rsid w:val="00B20648"/>
    <w:rsid w:val="00B20B8B"/>
    <w:rsid w:val="00B25CA8"/>
    <w:rsid w:val="00B26728"/>
    <w:rsid w:val="00B27190"/>
    <w:rsid w:val="00B274BB"/>
    <w:rsid w:val="00B27FCB"/>
    <w:rsid w:val="00B302FB"/>
    <w:rsid w:val="00B30825"/>
    <w:rsid w:val="00B31776"/>
    <w:rsid w:val="00B3195F"/>
    <w:rsid w:val="00B327B7"/>
    <w:rsid w:val="00B3310F"/>
    <w:rsid w:val="00B3331C"/>
    <w:rsid w:val="00B345FD"/>
    <w:rsid w:val="00B363DB"/>
    <w:rsid w:val="00B37FFE"/>
    <w:rsid w:val="00B410BA"/>
    <w:rsid w:val="00B42BF6"/>
    <w:rsid w:val="00B42C49"/>
    <w:rsid w:val="00B44D11"/>
    <w:rsid w:val="00B45966"/>
    <w:rsid w:val="00B46108"/>
    <w:rsid w:val="00B46A62"/>
    <w:rsid w:val="00B536A5"/>
    <w:rsid w:val="00B53B89"/>
    <w:rsid w:val="00B544BA"/>
    <w:rsid w:val="00B55051"/>
    <w:rsid w:val="00B55716"/>
    <w:rsid w:val="00B55DBD"/>
    <w:rsid w:val="00B56014"/>
    <w:rsid w:val="00B607EF"/>
    <w:rsid w:val="00B64273"/>
    <w:rsid w:val="00B64BF3"/>
    <w:rsid w:val="00B65295"/>
    <w:rsid w:val="00B65D17"/>
    <w:rsid w:val="00B66AC0"/>
    <w:rsid w:val="00B66DE2"/>
    <w:rsid w:val="00B66F68"/>
    <w:rsid w:val="00B713B9"/>
    <w:rsid w:val="00B72C30"/>
    <w:rsid w:val="00B74290"/>
    <w:rsid w:val="00B75A68"/>
    <w:rsid w:val="00B76FC9"/>
    <w:rsid w:val="00B80C2E"/>
    <w:rsid w:val="00B815C4"/>
    <w:rsid w:val="00B81DD9"/>
    <w:rsid w:val="00B82E66"/>
    <w:rsid w:val="00B8450A"/>
    <w:rsid w:val="00B8534A"/>
    <w:rsid w:val="00B86A1D"/>
    <w:rsid w:val="00B87439"/>
    <w:rsid w:val="00B91DB5"/>
    <w:rsid w:val="00B92647"/>
    <w:rsid w:val="00B92A54"/>
    <w:rsid w:val="00B92D9B"/>
    <w:rsid w:val="00B954BE"/>
    <w:rsid w:val="00B9656C"/>
    <w:rsid w:val="00B9680C"/>
    <w:rsid w:val="00B97996"/>
    <w:rsid w:val="00BA08DC"/>
    <w:rsid w:val="00BA19FD"/>
    <w:rsid w:val="00BA1C8D"/>
    <w:rsid w:val="00BA1FF5"/>
    <w:rsid w:val="00BA27CA"/>
    <w:rsid w:val="00BA2F9C"/>
    <w:rsid w:val="00BA36A7"/>
    <w:rsid w:val="00BA4073"/>
    <w:rsid w:val="00BA4658"/>
    <w:rsid w:val="00BA695C"/>
    <w:rsid w:val="00BA6BEC"/>
    <w:rsid w:val="00BA6D14"/>
    <w:rsid w:val="00BB06B4"/>
    <w:rsid w:val="00BB0C5B"/>
    <w:rsid w:val="00BB1022"/>
    <w:rsid w:val="00BB1416"/>
    <w:rsid w:val="00BB19C4"/>
    <w:rsid w:val="00BB2174"/>
    <w:rsid w:val="00BB2920"/>
    <w:rsid w:val="00BB2C50"/>
    <w:rsid w:val="00BB4636"/>
    <w:rsid w:val="00BB5735"/>
    <w:rsid w:val="00BB68F3"/>
    <w:rsid w:val="00BB7046"/>
    <w:rsid w:val="00BB70AB"/>
    <w:rsid w:val="00BB70ED"/>
    <w:rsid w:val="00BB73CF"/>
    <w:rsid w:val="00BB7FE0"/>
    <w:rsid w:val="00BC1CBD"/>
    <w:rsid w:val="00BC2E13"/>
    <w:rsid w:val="00BC3AE4"/>
    <w:rsid w:val="00BC44CA"/>
    <w:rsid w:val="00BC6B34"/>
    <w:rsid w:val="00BD2A7F"/>
    <w:rsid w:val="00BD2C16"/>
    <w:rsid w:val="00BD3093"/>
    <w:rsid w:val="00BD3AFD"/>
    <w:rsid w:val="00BD3D7C"/>
    <w:rsid w:val="00BD420C"/>
    <w:rsid w:val="00BD60C1"/>
    <w:rsid w:val="00BE1B7A"/>
    <w:rsid w:val="00BE6A0D"/>
    <w:rsid w:val="00BF0A82"/>
    <w:rsid w:val="00BF1F7A"/>
    <w:rsid w:val="00BF3FFA"/>
    <w:rsid w:val="00BF5975"/>
    <w:rsid w:val="00C01F95"/>
    <w:rsid w:val="00C021E2"/>
    <w:rsid w:val="00C034D0"/>
    <w:rsid w:val="00C04127"/>
    <w:rsid w:val="00C045D9"/>
    <w:rsid w:val="00C04B53"/>
    <w:rsid w:val="00C04BAD"/>
    <w:rsid w:val="00C055D5"/>
    <w:rsid w:val="00C10592"/>
    <w:rsid w:val="00C1103B"/>
    <w:rsid w:val="00C12533"/>
    <w:rsid w:val="00C13579"/>
    <w:rsid w:val="00C15733"/>
    <w:rsid w:val="00C15BAC"/>
    <w:rsid w:val="00C174C7"/>
    <w:rsid w:val="00C204FC"/>
    <w:rsid w:val="00C20BED"/>
    <w:rsid w:val="00C23E7F"/>
    <w:rsid w:val="00C243B8"/>
    <w:rsid w:val="00C24E66"/>
    <w:rsid w:val="00C267C5"/>
    <w:rsid w:val="00C26FD3"/>
    <w:rsid w:val="00C27F40"/>
    <w:rsid w:val="00C30321"/>
    <w:rsid w:val="00C30D19"/>
    <w:rsid w:val="00C30EF7"/>
    <w:rsid w:val="00C3125D"/>
    <w:rsid w:val="00C32249"/>
    <w:rsid w:val="00C3267C"/>
    <w:rsid w:val="00C335D9"/>
    <w:rsid w:val="00C342FC"/>
    <w:rsid w:val="00C35C17"/>
    <w:rsid w:val="00C35F71"/>
    <w:rsid w:val="00C362D8"/>
    <w:rsid w:val="00C36A4E"/>
    <w:rsid w:val="00C36F7E"/>
    <w:rsid w:val="00C37056"/>
    <w:rsid w:val="00C40612"/>
    <w:rsid w:val="00C40C89"/>
    <w:rsid w:val="00C40EB9"/>
    <w:rsid w:val="00C41A88"/>
    <w:rsid w:val="00C41F5C"/>
    <w:rsid w:val="00C4244F"/>
    <w:rsid w:val="00C43321"/>
    <w:rsid w:val="00C455E1"/>
    <w:rsid w:val="00C50ED3"/>
    <w:rsid w:val="00C546DC"/>
    <w:rsid w:val="00C60A06"/>
    <w:rsid w:val="00C60A6C"/>
    <w:rsid w:val="00C62128"/>
    <w:rsid w:val="00C64C2C"/>
    <w:rsid w:val="00C65390"/>
    <w:rsid w:val="00C668DF"/>
    <w:rsid w:val="00C703C8"/>
    <w:rsid w:val="00C722AE"/>
    <w:rsid w:val="00C732D5"/>
    <w:rsid w:val="00C73715"/>
    <w:rsid w:val="00C74E3F"/>
    <w:rsid w:val="00C7673B"/>
    <w:rsid w:val="00C77C86"/>
    <w:rsid w:val="00C80947"/>
    <w:rsid w:val="00C82B49"/>
    <w:rsid w:val="00C8377E"/>
    <w:rsid w:val="00C85799"/>
    <w:rsid w:val="00C85C9C"/>
    <w:rsid w:val="00C86B26"/>
    <w:rsid w:val="00C87E2D"/>
    <w:rsid w:val="00C90910"/>
    <w:rsid w:val="00C90CF8"/>
    <w:rsid w:val="00C91107"/>
    <w:rsid w:val="00C919F1"/>
    <w:rsid w:val="00C91F76"/>
    <w:rsid w:val="00C92526"/>
    <w:rsid w:val="00C944DD"/>
    <w:rsid w:val="00C95D43"/>
    <w:rsid w:val="00C960BA"/>
    <w:rsid w:val="00C96546"/>
    <w:rsid w:val="00C96E10"/>
    <w:rsid w:val="00CA16E5"/>
    <w:rsid w:val="00CA3CCD"/>
    <w:rsid w:val="00CA4079"/>
    <w:rsid w:val="00CA4764"/>
    <w:rsid w:val="00CA529A"/>
    <w:rsid w:val="00CA5FD9"/>
    <w:rsid w:val="00CA645C"/>
    <w:rsid w:val="00CA64F0"/>
    <w:rsid w:val="00CA69E4"/>
    <w:rsid w:val="00CB1B32"/>
    <w:rsid w:val="00CB28D6"/>
    <w:rsid w:val="00CB3829"/>
    <w:rsid w:val="00CB50DD"/>
    <w:rsid w:val="00CB684F"/>
    <w:rsid w:val="00CB7F81"/>
    <w:rsid w:val="00CC0F32"/>
    <w:rsid w:val="00CC1313"/>
    <w:rsid w:val="00CC2117"/>
    <w:rsid w:val="00CC4B91"/>
    <w:rsid w:val="00CC4FA7"/>
    <w:rsid w:val="00CC75B4"/>
    <w:rsid w:val="00CC782F"/>
    <w:rsid w:val="00CD2AF9"/>
    <w:rsid w:val="00CD2C9D"/>
    <w:rsid w:val="00CD37CA"/>
    <w:rsid w:val="00CD6E8C"/>
    <w:rsid w:val="00CE045A"/>
    <w:rsid w:val="00CE0691"/>
    <w:rsid w:val="00CE1978"/>
    <w:rsid w:val="00CE19D0"/>
    <w:rsid w:val="00CE2559"/>
    <w:rsid w:val="00CE44FB"/>
    <w:rsid w:val="00CE4714"/>
    <w:rsid w:val="00CE5BE2"/>
    <w:rsid w:val="00CE6ACC"/>
    <w:rsid w:val="00CE7185"/>
    <w:rsid w:val="00CF27F0"/>
    <w:rsid w:val="00CF48D9"/>
    <w:rsid w:val="00CF52B2"/>
    <w:rsid w:val="00CF5947"/>
    <w:rsid w:val="00CF79D7"/>
    <w:rsid w:val="00CF7BED"/>
    <w:rsid w:val="00D01379"/>
    <w:rsid w:val="00D02748"/>
    <w:rsid w:val="00D031E5"/>
    <w:rsid w:val="00D046A0"/>
    <w:rsid w:val="00D0575C"/>
    <w:rsid w:val="00D07E78"/>
    <w:rsid w:val="00D13DB8"/>
    <w:rsid w:val="00D141CF"/>
    <w:rsid w:val="00D1432D"/>
    <w:rsid w:val="00D14774"/>
    <w:rsid w:val="00D150D7"/>
    <w:rsid w:val="00D15ECD"/>
    <w:rsid w:val="00D16DB0"/>
    <w:rsid w:val="00D204EF"/>
    <w:rsid w:val="00D2112E"/>
    <w:rsid w:val="00D216F5"/>
    <w:rsid w:val="00D23C01"/>
    <w:rsid w:val="00D305FF"/>
    <w:rsid w:val="00D306CD"/>
    <w:rsid w:val="00D33C62"/>
    <w:rsid w:val="00D3401E"/>
    <w:rsid w:val="00D362D1"/>
    <w:rsid w:val="00D373AD"/>
    <w:rsid w:val="00D4054C"/>
    <w:rsid w:val="00D411EF"/>
    <w:rsid w:val="00D4124B"/>
    <w:rsid w:val="00D41454"/>
    <w:rsid w:val="00D41CEF"/>
    <w:rsid w:val="00D43B45"/>
    <w:rsid w:val="00D43D98"/>
    <w:rsid w:val="00D456FF"/>
    <w:rsid w:val="00D459C4"/>
    <w:rsid w:val="00D464A4"/>
    <w:rsid w:val="00D47745"/>
    <w:rsid w:val="00D47987"/>
    <w:rsid w:val="00D51A84"/>
    <w:rsid w:val="00D52063"/>
    <w:rsid w:val="00D5230E"/>
    <w:rsid w:val="00D525D5"/>
    <w:rsid w:val="00D54841"/>
    <w:rsid w:val="00D54C21"/>
    <w:rsid w:val="00D55F8E"/>
    <w:rsid w:val="00D562A2"/>
    <w:rsid w:val="00D566C1"/>
    <w:rsid w:val="00D605CA"/>
    <w:rsid w:val="00D64B43"/>
    <w:rsid w:val="00D64D90"/>
    <w:rsid w:val="00D64E96"/>
    <w:rsid w:val="00D65BAE"/>
    <w:rsid w:val="00D70FC1"/>
    <w:rsid w:val="00D7314F"/>
    <w:rsid w:val="00D73EF3"/>
    <w:rsid w:val="00D758C7"/>
    <w:rsid w:val="00D77D44"/>
    <w:rsid w:val="00D82668"/>
    <w:rsid w:val="00D83DB5"/>
    <w:rsid w:val="00D8416D"/>
    <w:rsid w:val="00D86E4E"/>
    <w:rsid w:val="00D870D8"/>
    <w:rsid w:val="00D9034C"/>
    <w:rsid w:val="00D91923"/>
    <w:rsid w:val="00D91DB4"/>
    <w:rsid w:val="00D92F84"/>
    <w:rsid w:val="00D938EE"/>
    <w:rsid w:val="00D94899"/>
    <w:rsid w:val="00D95960"/>
    <w:rsid w:val="00D95EC5"/>
    <w:rsid w:val="00D96912"/>
    <w:rsid w:val="00D97907"/>
    <w:rsid w:val="00DA17EA"/>
    <w:rsid w:val="00DA45AD"/>
    <w:rsid w:val="00DA575D"/>
    <w:rsid w:val="00DA7A67"/>
    <w:rsid w:val="00DB0053"/>
    <w:rsid w:val="00DB02C6"/>
    <w:rsid w:val="00DB02E7"/>
    <w:rsid w:val="00DB0F12"/>
    <w:rsid w:val="00DB1FA0"/>
    <w:rsid w:val="00DB2B2C"/>
    <w:rsid w:val="00DB31D6"/>
    <w:rsid w:val="00DB4E35"/>
    <w:rsid w:val="00DB7577"/>
    <w:rsid w:val="00DB7B99"/>
    <w:rsid w:val="00DC012D"/>
    <w:rsid w:val="00DC04CC"/>
    <w:rsid w:val="00DC1D46"/>
    <w:rsid w:val="00DC37B9"/>
    <w:rsid w:val="00DC5019"/>
    <w:rsid w:val="00DC52DF"/>
    <w:rsid w:val="00DC5715"/>
    <w:rsid w:val="00DC6CC7"/>
    <w:rsid w:val="00DC73E1"/>
    <w:rsid w:val="00DD0C55"/>
    <w:rsid w:val="00DD1BD1"/>
    <w:rsid w:val="00DD2DF6"/>
    <w:rsid w:val="00DD4034"/>
    <w:rsid w:val="00DD4192"/>
    <w:rsid w:val="00DD63D5"/>
    <w:rsid w:val="00DD7915"/>
    <w:rsid w:val="00DE0A1C"/>
    <w:rsid w:val="00DE0D91"/>
    <w:rsid w:val="00DE168A"/>
    <w:rsid w:val="00DE37FB"/>
    <w:rsid w:val="00DE38A3"/>
    <w:rsid w:val="00DE667C"/>
    <w:rsid w:val="00DE747F"/>
    <w:rsid w:val="00DF0829"/>
    <w:rsid w:val="00DF0A76"/>
    <w:rsid w:val="00DF1593"/>
    <w:rsid w:val="00DF27F9"/>
    <w:rsid w:val="00DF630D"/>
    <w:rsid w:val="00DF70E2"/>
    <w:rsid w:val="00DF71B0"/>
    <w:rsid w:val="00DF767D"/>
    <w:rsid w:val="00DF7BAA"/>
    <w:rsid w:val="00E00736"/>
    <w:rsid w:val="00E02075"/>
    <w:rsid w:val="00E0235E"/>
    <w:rsid w:val="00E03345"/>
    <w:rsid w:val="00E0403F"/>
    <w:rsid w:val="00E04C94"/>
    <w:rsid w:val="00E050F3"/>
    <w:rsid w:val="00E079A8"/>
    <w:rsid w:val="00E100BF"/>
    <w:rsid w:val="00E1016E"/>
    <w:rsid w:val="00E15434"/>
    <w:rsid w:val="00E15659"/>
    <w:rsid w:val="00E157E2"/>
    <w:rsid w:val="00E159EB"/>
    <w:rsid w:val="00E16EE0"/>
    <w:rsid w:val="00E17B7B"/>
    <w:rsid w:val="00E17CC7"/>
    <w:rsid w:val="00E204DC"/>
    <w:rsid w:val="00E2096F"/>
    <w:rsid w:val="00E21A9C"/>
    <w:rsid w:val="00E22CA9"/>
    <w:rsid w:val="00E238C5"/>
    <w:rsid w:val="00E23E89"/>
    <w:rsid w:val="00E24A7F"/>
    <w:rsid w:val="00E25F54"/>
    <w:rsid w:val="00E26482"/>
    <w:rsid w:val="00E26CA6"/>
    <w:rsid w:val="00E31795"/>
    <w:rsid w:val="00E32471"/>
    <w:rsid w:val="00E32651"/>
    <w:rsid w:val="00E34183"/>
    <w:rsid w:val="00E3530C"/>
    <w:rsid w:val="00E369AA"/>
    <w:rsid w:val="00E36C7F"/>
    <w:rsid w:val="00E40436"/>
    <w:rsid w:val="00E42446"/>
    <w:rsid w:val="00E44686"/>
    <w:rsid w:val="00E44A39"/>
    <w:rsid w:val="00E44E91"/>
    <w:rsid w:val="00E4580E"/>
    <w:rsid w:val="00E46DDB"/>
    <w:rsid w:val="00E5055A"/>
    <w:rsid w:val="00E50B9D"/>
    <w:rsid w:val="00E50EB7"/>
    <w:rsid w:val="00E517EA"/>
    <w:rsid w:val="00E52D1F"/>
    <w:rsid w:val="00E53919"/>
    <w:rsid w:val="00E5399B"/>
    <w:rsid w:val="00E53FA1"/>
    <w:rsid w:val="00E54610"/>
    <w:rsid w:val="00E54CBE"/>
    <w:rsid w:val="00E5587B"/>
    <w:rsid w:val="00E55A8B"/>
    <w:rsid w:val="00E55B31"/>
    <w:rsid w:val="00E56545"/>
    <w:rsid w:val="00E56B90"/>
    <w:rsid w:val="00E61F3D"/>
    <w:rsid w:val="00E64E64"/>
    <w:rsid w:val="00E66162"/>
    <w:rsid w:val="00E66D68"/>
    <w:rsid w:val="00E72002"/>
    <w:rsid w:val="00E723EC"/>
    <w:rsid w:val="00E72C9D"/>
    <w:rsid w:val="00E7484B"/>
    <w:rsid w:val="00E74F76"/>
    <w:rsid w:val="00E775C1"/>
    <w:rsid w:val="00E800BC"/>
    <w:rsid w:val="00E821F0"/>
    <w:rsid w:val="00E83718"/>
    <w:rsid w:val="00E84473"/>
    <w:rsid w:val="00E87135"/>
    <w:rsid w:val="00E87188"/>
    <w:rsid w:val="00E879AF"/>
    <w:rsid w:val="00E87BE2"/>
    <w:rsid w:val="00E902C5"/>
    <w:rsid w:val="00E916D7"/>
    <w:rsid w:val="00E92325"/>
    <w:rsid w:val="00E937FC"/>
    <w:rsid w:val="00E94374"/>
    <w:rsid w:val="00E9491E"/>
    <w:rsid w:val="00E94BB1"/>
    <w:rsid w:val="00E96299"/>
    <w:rsid w:val="00E96BEC"/>
    <w:rsid w:val="00E96E4A"/>
    <w:rsid w:val="00EA00B7"/>
    <w:rsid w:val="00EA218F"/>
    <w:rsid w:val="00EA358C"/>
    <w:rsid w:val="00EA38CD"/>
    <w:rsid w:val="00EA6BB9"/>
    <w:rsid w:val="00EA6DA0"/>
    <w:rsid w:val="00EA748D"/>
    <w:rsid w:val="00EB0171"/>
    <w:rsid w:val="00EB0174"/>
    <w:rsid w:val="00EB100D"/>
    <w:rsid w:val="00EB1DE6"/>
    <w:rsid w:val="00EB1FF5"/>
    <w:rsid w:val="00EB25BE"/>
    <w:rsid w:val="00EB37C8"/>
    <w:rsid w:val="00EB3E9B"/>
    <w:rsid w:val="00EB4E38"/>
    <w:rsid w:val="00EB6C06"/>
    <w:rsid w:val="00EB6C68"/>
    <w:rsid w:val="00EB775B"/>
    <w:rsid w:val="00EC20BC"/>
    <w:rsid w:val="00EC2D94"/>
    <w:rsid w:val="00EC3574"/>
    <w:rsid w:val="00EC5651"/>
    <w:rsid w:val="00EC7F4B"/>
    <w:rsid w:val="00ED0218"/>
    <w:rsid w:val="00ED1347"/>
    <w:rsid w:val="00ED15F5"/>
    <w:rsid w:val="00ED2BEC"/>
    <w:rsid w:val="00ED3618"/>
    <w:rsid w:val="00ED3955"/>
    <w:rsid w:val="00ED5005"/>
    <w:rsid w:val="00ED57E2"/>
    <w:rsid w:val="00ED5A73"/>
    <w:rsid w:val="00ED679F"/>
    <w:rsid w:val="00ED6824"/>
    <w:rsid w:val="00ED749C"/>
    <w:rsid w:val="00EE2D9B"/>
    <w:rsid w:val="00EE45C8"/>
    <w:rsid w:val="00EE67A5"/>
    <w:rsid w:val="00EF0375"/>
    <w:rsid w:val="00EF0729"/>
    <w:rsid w:val="00EF1020"/>
    <w:rsid w:val="00EF1CF2"/>
    <w:rsid w:val="00EF3F85"/>
    <w:rsid w:val="00EF5A25"/>
    <w:rsid w:val="00EF691B"/>
    <w:rsid w:val="00F0125C"/>
    <w:rsid w:val="00F031D3"/>
    <w:rsid w:val="00F03D14"/>
    <w:rsid w:val="00F04422"/>
    <w:rsid w:val="00F0564C"/>
    <w:rsid w:val="00F06A22"/>
    <w:rsid w:val="00F070F6"/>
    <w:rsid w:val="00F07EEB"/>
    <w:rsid w:val="00F1057B"/>
    <w:rsid w:val="00F113BF"/>
    <w:rsid w:val="00F12132"/>
    <w:rsid w:val="00F12286"/>
    <w:rsid w:val="00F13679"/>
    <w:rsid w:val="00F13B71"/>
    <w:rsid w:val="00F13BB1"/>
    <w:rsid w:val="00F14F9A"/>
    <w:rsid w:val="00F155B0"/>
    <w:rsid w:val="00F16358"/>
    <w:rsid w:val="00F16EB3"/>
    <w:rsid w:val="00F16ED7"/>
    <w:rsid w:val="00F20F4C"/>
    <w:rsid w:val="00F2241A"/>
    <w:rsid w:val="00F22D93"/>
    <w:rsid w:val="00F23610"/>
    <w:rsid w:val="00F2374B"/>
    <w:rsid w:val="00F243B0"/>
    <w:rsid w:val="00F263A1"/>
    <w:rsid w:val="00F273AB"/>
    <w:rsid w:val="00F30490"/>
    <w:rsid w:val="00F3068A"/>
    <w:rsid w:val="00F306A7"/>
    <w:rsid w:val="00F317B3"/>
    <w:rsid w:val="00F31F7C"/>
    <w:rsid w:val="00F330A1"/>
    <w:rsid w:val="00F341CE"/>
    <w:rsid w:val="00F34402"/>
    <w:rsid w:val="00F35054"/>
    <w:rsid w:val="00F35611"/>
    <w:rsid w:val="00F37307"/>
    <w:rsid w:val="00F40140"/>
    <w:rsid w:val="00F40F7B"/>
    <w:rsid w:val="00F414A3"/>
    <w:rsid w:val="00F42A14"/>
    <w:rsid w:val="00F43DEB"/>
    <w:rsid w:val="00F445C0"/>
    <w:rsid w:val="00F4486B"/>
    <w:rsid w:val="00F45762"/>
    <w:rsid w:val="00F46054"/>
    <w:rsid w:val="00F46583"/>
    <w:rsid w:val="00F50B91"/>
    <w:rsid w:val="00F5390D"/>
    <w:rsid w:val="00F54D8A"/>
    <w:rsid w:val="00F55424"/>
    <w:rsid w:val="00F566B7"/>
    <w:rsid w:val="00F56B23"/>
    <w:rsid w:val="00F56B27"/>
    <w:rsid w:val="00F57246"/>
    <w:rsid w:val="00F60C09"/>
    <w:rsid w:val="00F61CD8"/>
    <w:rsid w:val="00F62284"/>
    <w:rsid w:val="00F63B2A"/>
    <w:rsid w:val="00F642EE"/>
    <w:rsid w:val="00F64B28"/>
    <w:rsid w:val="00F64D7F"/>
    <w:rsid w:val="00F65003"/>
    <w:rsid w:val="00F65986"/>
    <w:rsid w:val="00F664C8"/>
    <w:rsid w:val="00F66FC1"/>
    <w:rsid w:val="00F7020C"/>
    <w:rsid w:val="00F74FAE"/>
    <w:rsid w:val="00F76D85"/>
    <w:rsid w:val="00F80692"/>
    <w:rsid w:val="00F80F81"/>
    <w:rsid w:val="00F81BA6"/>
    <w:rsid w:val="00F824C1"/>
    <w:rsid w:val="00F84266"/>
    <w:rsid w:val="00F85247"/>
    <w:rsid w:val="00F858E3"/>
    <w:rsid w:val="00F87598"/>
    <w:rsid w:val="00F93410"/>
    <w:rsid w:val="00F93A69"/>
    <w:rsid w:val="00F93E01"/>
    <w:rsid w:val="00F96067"/>
    <w:rsid w:val="00F97869"/>
    <w:rsid w:val="00FA118B"/>
    <w:rsid w:val="00FA1269"/>
    <w:rsid w:val="00FA17F9"/>
    <w:rsid w:val="00FA2EA9"/>
    <w:rsid w:val="00FA5B48"/>
    <w:rsid w:val="00FA5DCA"/>
    <w:rsid w:val="00FA7C9E"/>
    <w:rsid w:val="00FB043C"/>
    <w:rsid w:val="00FB0577"/>
    <w:rsid w:val="00FB162C"/>
    <w:rsid w:val="00FB2127"/>
    <w:rsid w:val="00FB23EB"/>
    <w:rsid w:val="00FB29B6"/>
    <w:rsid w:val="00FB3189"/>
    <w:rsid w:val="00FB395F"/>
    <w:rsid w:val="00FB3B50"/>
    <w:rsid w:val="00FB3F44"/>
    <w:rsid w:val="00FB506D"/>
    <w:rsid w:val="00FB55FD"/>
    <w:rsid w:val="00FB5C76"/>
    <w:rsid w:val="00FB6F17"/>
    <w:rsid w:val="00FC35D1"/>
    <w:rsid w:val="00FC3FD5"/>
    <w:rsid w:val="00FC453C"/>
    <w:rsid w:val="00FC4857"/>
    <w:rsid w:val="00FC4EC3"/>
    <w:rsid w:val="00FC4F83"/>
    <w:rsid w:val="00FC4FA6"/>
    <w:rsid w:val="00FC503A"/>
    <w:rsid w:val="00FC69B7"/>
    <w:rsid w:val="00FC7DAE"/>
    <w:rsid w:val="00FD09A6"/>
    <w:rsid w:val="00FD1135"/>
    <w:rsid w:val="00FD1239"/>
    <w:rsid w:val="00FD1B03"/>
    <w:rsid w:val="00FD222E"/>
    <w:rsid w:val="00FD431F"/>
    <w:rsid w:val="00FD518C"/>
    <w:rsid w:val="00FD5414"/>
    <w:rsid w:val="00FE030F"/>
    <w:rsid w:val="00FE04A8"/>
    <w:rsid w:val="00FE2803"/>
    <w:rsid w:val="00FE502C"/>
    <w:rsid w:val="00FE5248"/>
    <w:rsid w:val="00FE530B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9E07867"/>
  <w15:docId w15:val="{95D74B44-807B-41D8-9DA8-1331D777A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30B22"/>
    <w:rPr>
      <w:rFonts w:ascii="Verdana" w:hAnsi="Verdan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fxFaxNum">
    <w:name w:val="wfxFaxNum"/>
    <w:basedOn w:val="Normal"/>
  </w:style>
  <w:style w:type="paragraph" w:customStyle="1" w:styleId="wfxTime">
    <w:name w:val="wfxTime"/>
    <w:basedOn w:val="Normal"/>
  </w:style>
  <w:style w:type="paragraph" w:customStyle="1" w:styleId="wfxDate">
    <w:name w:val="wfxDate"/>
    <w:basedOn w:val="Normal"/>
  </w:style>
  <w:style w:type="paragraph" w:customStyle="1" w:styleId="wfxRecipient">
    <w:name w:val="wfxRecipient"/>
    <w:basedOn w:val="Normal"/>
  </w:style>
  <w:style w:type="paragraph" w:customStyle="1" w:styleId="wfxCompany">
    <w:name w:val="wfxCompany"/>
    <w:basedOn w:val="Normal"/>
  </w:style>
  <w:style w:type="paragraph" w:customStyle="1" w:styleId="wfxSubject">
    <w:name w:val="wfxSubject"/>
    <w:basedOn w:val="Normal"/>
  </w:style>
  <w:style w:type="paragraph" w:customStyle="1" w:styleId="wfxKeyword">
    <w:name w:val="wfxKeyword"/>
    <w:basedOn w:val="Normal"/>
  </w:style>
  <w:style w:type="paragraph" w:customStyle="1" w:styleId="wfxBillCode">
    <w:name w:val="wfxBillCode"/>
    <w:basedOn w:val="Normal"/>
  </w:style>
  <w:style w:type="paragraph" w:styleId="EnvelopeAddress">
    <w:name w:val="envelope address"/>
    <w:basedOn w:val="Normal"/>
    <w:rsid w:val="00D43B45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rsid w:val="00D43B45"/>
    <w:rPr>
      <w:rFonts w:cs="Arial"/>
      <w:sz w:val="20"/>
    </w:rPr>
  </w:style>
  <w:style w:type="paragraph" w:styleId="BalloonText">
    <w:name w:val="Balloon Text"/>
    <w:basedOn w:val="Normal"/>
    <w:link w:val="BalloonTextChar"/>
    <w:semiHidden/>
    <w:unhideWhenUsed/>
    <w:rsid w:val="00063A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63A7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063A7B"/>
    <w:rPr>
      <w:sz w:val="16"/>
      <w:szCs w:val="16"/>
    </w:rPr>
  </w:style>
  <w:style w:type="paragraph" w:styleId="CommentText">
    <w:name w:val="annotation text"/>
    <w:basedOn w:val="Normal"/>
    <w:link w:val="CommentTextChar"/>
    <w:rsid w:val="00063A7B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063A7B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rsid w:val="00063A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63A7B"/>
    <w:rPr>
      <w:rFonts w:ascii="Verdana" w:hAnsi="Verdan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facebook.com/FSFinalWord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fsfinalword.com" TargetMode="External"/><Relationship Id="rId5" Type="http://schemas.openxmlformats.org/officeDocument/2006/relationships/hyperlink" Target="http://www.fsfinalword.cz" TargetMode="External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3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Donath</dc:creator>
  <cp:keywords/>
  <dc:description/>
  <cp:lastModifiedBy>Michal Donath</cp:lastModifiedBy>
  <cp:revision>2</cp:revision>
  <dcterms:created xsi:type="dcterms:W3CDTF">2018-08-01T14:32:00Z</dcterms:created>
  <dcterms:modified xsi:type="dcterms:W3CDTF">2018-08-01T14:32:00Z</dcterms:modified>
</cp:coreProperties>
</file>